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2A26E" w14:textId="7B015D38" w:rsidR="00D57C67" w:rsidRDefault="00D57C67">
      <w:pPr>
        <w:rPr>
          <w:lang w:val="pt-PT" w:eastAsia="pt-BR"/>
        </w:rPr>
      </w:pPr>
    </w:p>
    <w:p w14:paraId="0E9BF452" w14:textId="017E537D" w:rsidR="00D57C67" w:rsidRPr="00281A21" w:rsidRDefault="00D57C67" w:rsidP="00D57C67">
      <w:pPr>
        <w:spacing w:before="119"/>
        <w:ind w:left="4"/>
        <w:jc w:val="center"/>
        <w:rPr>
          <w:b/>
          <w:sz w:val="20"/>
          <w:szCs w:val="20"/>
        </w:rPr>
      </w:pPr>
      <w:r w:rsidRPr="00281A21">
        <w:rPr>
          <w:b/>
          <w:smallCaps/>
          <w:sz w:val="20"/>
          <w:szCs w:val="20"/>
        </w:rPr>
        <w:t>ANEXO II – Plano</w:t>
      </w:r>
      <w:r w:rsidRPr="00281A21">
        <w:rPr>
          <w:b/>
          <w:smallCaps/>
          <w:spacing w:val="-3"/>
          <w:sz w:val="20"/>
          <w:szCs w:val="20"/>
        </w:rPr>
        <w:t xml:space="preserve"> </w:t>
      </w:r>
      <w:r w:rsidRPr="00281A21">
        <w:rPr>
          <w:b/>
          <w:smallCaps/>
          <w:sz w:val="20"/>
          <w:szCs w:val="20"/>
        </w:rPr>
        <w:t>de</w:t>
      </w:r>
      <w:r w:rsidRPr="00281A21">
        <w:rPr>
          <w:b/>
          <w:smallCaps/>
          <w:spacing w:val="-2"/>
          <w:sz w:val="20"/>
          <w:szCs w:val="20"/>
        </w:rPr>
        <w:t xml:space="preserve"> Trabalho</w:t>
      </w:r>
    </w:p>
    <w:p w14:paraId="0FF8B426" w14:textId="77777777" w:rsidR="00D57C67" w:rsidRPr="00281A21" w:rsidRDefault="00D57C67" w:rsidP="00D57C67">
      <w:pPr>
        <w:pStyle w:val="Corpodetexto"/>
        <w:spacing w:before="11"/>
        <w:rPr>
          <w:rFonts w:ascii="Century Gothic" w:hAnsi="Century Gothic"/>
          <w:b w:val="0"/>
          <w:sz w:val="20"/>
          <w:szCs w:val="20"/>
        </w:rPr>
      </w:pPr>
    </w:p>
    <w:tbl>
      <w:tblPr>
        <w:tblStyle w:val="TableNormal"/>
        <w:tblW w:w="10204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204"/>
      </w:tblGrid>
      <w:tr w:rsidR="00D57C67" w:rsidRPr="00281A21" w14:paraId="22269BB7" w14:textId="77777777" w:rsidTr="00281A21">
        <w:trPr>
          <w:trHeight w:val="364"/>
        </w:trPr>
        <w:tc>
          <w:tcPr>
            <w:tcW w:w="10204" w:type="dxa"/>
            <w:shd w:val="clear" w:color="auto" w:fill="001F5F"/>
          </w:tcPr>
          <w:p w14:paraId="5323DEC9" w14:textId="77777777" w:rsidR="00D57C67" w:rsidRPr="00281A21" w:rsidRDefault="00D57C67" w:rsidP="0005280F">
            <w:pPr>
              <w:pStyle w:val="TableParagraph"/>
              <w:ind w:left="0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color w:val="FFFFFF"/>
                <w:spacing w:val="-2"/>
                <w:sz w:val="20"/>
                <w:szCs w:val="20"/>
              </w:rPr>
              <w:t>IDENTIFICAÇÃO</w:t>
            </w:r>
          </w:p>
        </w:tc>
      </w:tr>
      <w:tr w:rsidR="00D57C67" w:rsidRPr="00281A21" w14:paraId="64065433" w14:textId="77777777" w:rsidTr="00281A21">
        <w:trPr>
          <w:trHeight w:val="364"/>
        </w:trPr>
        <w:tc>
          <w:tcPr>
            <w:tcW w:w="10204" w:type="dxa"/>
            <w:shd w:val="clear" w:color="auto" w:fill="D9E1F3"/>
          </w:tcPr>
          <w:p w14:paraId="3E307507" w14:textId="77777777" w:rsidR="00D57C67" w:rsidRPr="00281A21" w:rsidRDefault="00D57C67" w:rsidP="0005280F">
            <w:pPr>
              <w:pStyle w:val="TableParagraph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Professor(a)</w:t>
            </w:r>
            <w:r w:rsidRPr="00281A21">
              <w:rPr>
                <w:rFonts w:ascii="Century Gothic" w:hAnsi="Century Gothic"/>
                <w:b/>
                <w:smallCaps/>
                <w:spacing w:val="-3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Orientador(a)</w:t>
            </w:r>
          </w:p>
        </w:tc>
      </w:tr>
      <w:tr w:rsidR="00D57C67" w:rsidRPr="00281A21" w14:paraId="65472127" w14:textId="77777777" w:rsidTr="00281A21">
        <w:trPr>
          <w:trHeight w:val="364"/>
        </w:trPr>
        <w:tc>
          <w:tcPr>
            <w:tcW w:w="10204" w:type="dxa"/>
            <w:shd w:val="clear" w:color="auto" w:fill="auto"/>
          </w:tcPr>
          <w:p w14:paraId="77794045" w14:textId="77777777" w:rsidR="00281A21" w:rsidRPr="00281A21" w:rsidRDefault="00281A21" w:rsidP="00281A21">
            <w:pPr>
              <w:pStyle w:val="TableParagraph"/>
              <w:spacing w:line="360" w:lineRule="auto"/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NOME:</w:t>
            </w:r>
          </w:p>
          <w:p w14:paraId="7AD2708A" w14:textId="28D14462" w:rsidR="00281A21" w:rsidRPr="00281A21" w:rsidRDefault="00281A21" w:rsidP="00281A21">
            <w:pPr>
              <w:pStyle w:val="TableParagraph"/>
              <w:spacing w:line="360" w:lineRule="auto"/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 xml:space="preserve">TELEFONE: </w:t>
            </w:r>
          </w:p>
          <w:p w14:paraId="6EF51CD7" w14:textId="6803BDF9" w:rsidR="00281A21" w:rsidRPr="00281A21" w:rsidRDefault="00281A21" w:rsidP="00281A21">
            <w:pPr>
              <w:pStyle w:val="TableParagraph"/>
              <w:spacing w:line="360" w:lineRule="auto"/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E-MAIL:</w:t>
            </w:r>
          </w:p>
          <w:p w14:paraId="2E9A01E3" w14:textId="4C605DB7" w:rsidR="00D57C67" w:rsidRPr="00281A21" w:rsidRDefault="00281A21" w:rsidP="00281A21">
            <w:pPr>
              <w:pStyle w:val="TableParagraph"/>
              <w:spacing w:line="360" w:lineRule="auto"/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CPF:</w:t>
            </w:r>
          </w:p>
        </w:tc>
      </w:tr>
      <w:tr w:rsidR="00D57C67" w:rsidRPr="00281A21" w14:paraId="6B8EBAAE" w14:textId="77777777" w:rsidTr="00281A21">
        <w:trPr>
          <w:trHeight w:val="364"/>
        </w:trPr>
        <w:tc>
          <w:tcPr>
            <w:tcW w:w="10204" w:type="dxa"/>
            <w:shd w:val="clear" w:color="auto" w:fill="D4DCE3"/>
          </w:tcPr>
          <w:p w14:paraId="098FC53F" w14:textId="77777777" w:rsidR="00D57C67" w:rsidRPr="00281A21" w:rsidRDefault="00D57C67" w:rsidP="0005280F">
            <w:pPr>
              <w:pStyle w:val="TableParagraph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Discente</w:t>
            </w:r>
          </w:p>
        </w:tc>
      </w:tr>
      <w:tr w:rsidR="00D57C67" w:rsidRPr="00281A21" w14:paraId="63DBF97B" w14:textId="77777777" w:rsidTr="00281A21">
        <w:trPr>
          <w:trHeight w:val="2188"/>
        </w:trPr>
        <w:tc>
          <w:tcPr>
            <w:tcW w:w="10204" w:type="dxa"/>
          </w:tcPr>
          <w:p w14:paraId="5D9C9946" w14:textId="77777777" w:rsidR="00D57C67" w:rsidRPr="00281A21" w:rsidRDefault="00D57C67" w:rsidP="0005280F">
            <w:pPr>
              <w:pStyle w:val="TableParagraph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Nome:</w:t>
            </w:r>
          </w:p>
          <w:p w14:paraId="5BB0FA34" w14:textId="3F6045DD" w:rsidR="00D57C67" w:rsidRPr="00281A21" w:rsidRDefault="00D57C67" w:rsidP="0005280F">
            <w:pPr>
              <w:pStyle w:val="TableParagraph"/>
              <w:spacing w:before="122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Telefone:</w:t>
            </w:r>
          </w:p>
          <w:p w14:paraId="2F7B8CAF" w14:textId="77777777" w:rsidR="00D57C67" w:rsidRPr="00281A21" w:rsidRDefault="00D57C67" w:rsidP="0005280F">
            <w:pPr>
              <w:pStyle w:val="TableParagraph"/>
              <w:spacing w:before="121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E-mail:</w:t>
            </w:r>
          </w:p>
          <w:p w14:paraId="31D0EFB7" w14:textId="77777777" w:rsidR="00D57C67" w:rsidRPr="00281A21" w:rsidRDefault="00D57C67" w:rsidP="0005280F">
            <w:pPr>
              <w:pStyle w:val="TableParagraph"/>
              <w:spacing w:before="122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pacing w:val="-4"/>
                <w:sz w:val="20"/>
                <w:szCs w:val="20"/>
              </w:rPr>
              <w:t>CPF:</w:t>
            </w:r>
          </w:p>
          <w:p w14:paraId="378906AA" w14:textId="77777777" w:rsidR="00D57C67" w:rsidRPr="00281A21" w:rsidRDefault="00D57C67" w:rsidP="0005280F">
            <w:pPr>
              <w:pStyle w:val="TableParagraph"/>
              <w:spacing w:before="122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Matrícula:</w:t>
            </w:r>
          </w:p>
          <w:p w14:paraId="1ED170AA" w14:textId="77777777" w:rsidR="00D57C67" w:rsidRPr="00281A21" w:rsidRDefault="00D57C67" w:rsidP="0005280F">
            <w:pPr>
              <w:pStyle w:val="TableParagraph"/>
              <w:spacing w:before="122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Período</w:t>
            </w:r>
            <w:r w:rsidRPr="00281A21">
              <w:rPr>
                <w:rFonts w:ascii="Century Gothic" w:hAnsi="Century Gothic"/>
                <w:b/>
                <w:smallCaps/>
                <w:spacing w:val="-6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de</w:t>
            </w:r>
            <w:r w:rsidRPr="00281A21">
              <w:rPr>
                <w:rFonts w:ascii="Century Gothic" w:hAnsi="Century Gothic"/>
                <w:b/>
                <w:smallCaps/>
                <w:spacing w:val="-6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ingresso</w:t>
            </w:r>
            <w:r w:rsidRPr="00281A21">
              <w:rPr>
                <w:rFonts w:ascii="Century Gothic" w:hAnsi="Century Gothic"/>
                <w:b/>
                <w:smallCaps/>
                <w:spacing w:val="-4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na</w:t>
            </w:r>
            <w:r w:rsidRPr="00281A21">
              <w:rPr>
                <w:rFonts w:ascii="Century Gothic" w:hAnsi="Century Gothic"/>
                <w:b/>
                <w:smallCaps/>
                <w:spacing w:val="-4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graduação:</w:t>
            </w:r>
          </w:p>
        </w:tc>
      </w:tr>
      <w:tr w:rsidR="00D57C67" w:rsidRPr="00281A21" w14:paraId="31407DC4" w14:textId="77777777" w:rsidTr="00281A21">
        <w:trPr>
          <w:trHeight w:val="364"/>
        </w:trPr>
        <w:tc>
          <w:tcPr>
            <w:tcW w:w="10204" w:type="dxa"/>
            <w:shd w:val="clear" w:color="auto" w:fill="D4DCE3"/>
          </w:tcPr>
          <w:p w14:paraId="08FEC7B7" w14:textId="77777777" w:rsidR="00D57C67" w:rsidRPr="00281A21" w:rsidRDefault="00D57C67" w:rsidP="0005280F">
            <w:pPr>
              <w:pStyle w:val="TableParagraph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Projeto</w:t>
            </w:r>
            <w:r w:rsidRPr="00281A21">
              <w:rPr>
                <w:rFonts w:ascii="Century Gothic" w:hAnsi="Century Gothic"/>
                <w:b/>
                <w:smallCaps/>
                <w:spacing w:val="-5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de</w:t>
            </w:r>
            <w:r w:rsidRPr="00281A21">
              <w:rPr>
                <w:rFonts w:ascii="Century Gothic" w:hAnsi="Century Gothic"/>
                <w:b/>
                <w:smallCaps/>
                <w:spacing w:val="-1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Pesquisa</w:t>
            </w:r>
          </w:p>
        </w:tc>
      </w:tr>
      <w:tr w:rsidR="00D57C67" w:rsidRPr="00281A21" w14:paraId="45343ACB" w14:textId="77777777" w:rsidTr="00281A21">
        <w:trPr>
          <w:trHeight w:val="364"/>
        </w:trPr>
        <w:tc>
          <w:tcPr>
            <w:tcW w:w="10204" w:type="dxa"/>
          </w:tcPr>
          <w:p w14:paraId="12258A38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7FC05D47" w14:textId="77777777" w:rsidR="00D57C67" w:rsidRPr="00281A21" w:rsidRDefault="00D57C67" w:rsidP="00D57C67">
      <w:pPr>
        <w:pStyle w:val="Corpodetexto"/>
        <w:rPr>
          <w:rFonts w:ascii="Century Gothic" w:hAnsi="Century Gothic"/>
          <w:b w:val="0"/>
          <w:sz w:val="20"/>
          <w:szCs w:val="20"/>
        </w:rPr>
      </w:pPr>
    </w:p>
    <w:p w14:paraId="11C75D57" w14:textId="77777777" w:rsidR="00D57C67" w:rsidRPr="00281A21" w:rsidRDefault="00D57C67" w:rsidP="00D57C67">
      <w:pPr>
        <w:pStyle w:val="Corpodetexto"/>
        <w:spacing w:before="75" w:after="1"/>
        <w:rPr>
          <w:rFonts w:ascii="Century Gothic" w:hAnsi="Century Gothic"/>
          <w:b w:val="0"/>
          <w:sz w:val="20"/>
          <w:szCs w:val="20"/>
        </w:rPr>
      </w:pPr>
    </w:p>
    <w:tbl>
      <w:tblPr>
        <w:tblStyle w:val="TableNormal"/>
        <w:tblW w:w="10209" w:type="dxa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209"/>
      </w:tblGrid>
      <w:tr w:rsidR="00D57C67" w:rsidRPr="00281A21" w14:paraId="4CABB0AE" w14:textId="77777777" w:rsidTr="00D57C67">
        <w:trPr>
          <w:trHeight w:val="364"/>
        </w:trPr>
        <w:tc>
          <w:tcPr>
            <w:tcW w:w="10209" w:type="dxa"/>
            <w:shd w:val="clear" w:color="auto" w:fill="001F5F"/>
          </w:tcPr>
          <w:p w14:paraId="28547F7D" w14:textId="77777777" w:rsidR="00D57C67" w:rsidRPr="00281A21" w:rsidRDefault="00D57C67" w:rsidP="0005280F">
            <w:pPr>
              <w:pStyle w:val="TableParagraph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color w:val="FFFFFF"/>
                <w:spacing w:val="-2"/>
                <w:sz w:val="20"/>
                <w:szCs w:val="20"/>
              </w:rPr>
              <w:t>Descrição</w:t>
            </w:r>
          </w:p>
        </w:tc>
      </w:tr>
      <w:tr w:rsidR="00D57C67" w:rsidRPr="00281A21" w14:paraId="05A7B02C" w14:textId="77777777" w:rsidTr="00D57C67">
        <w:trPr>
          <w:trHeight w:val="364"/>
        </w:trPr>
        <w:tc>
          <w:tcPr>
            <w:tcW w:w="10209" w:type="dxa"/>
            <w:shd w:val="clear" w:color="auto" w:fill="D9E1F3"/>
          </w:tcPr>
          <w:p w14:paraId="71A5EDFB" w14:textId="77777777" w:rsidR="00D57C67" w:rsidRPr="00281A21" w:rsidRDefault="00D57C67" w:rsidP="0005280F">
            <w:pPr>
              <w:pStyle w:val="TableParagraph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Título</w:t>
            </w:r>
          </w:p>
        </w:tc>
      </w:tr>
      <w:tr w:rsidR="00D57C67" w:rsidRPr="00281A21" w14:paraId="5A3282AE" w14:textId="77777777" w:rsidTr="00D57C67">
        <w:trPr>
          <w:trHeight w:val="364"/>
        </w:trPr>
        <w:tc>
          <w:tcPr>
            <w:tcW w:w="10209" w:type="dxa"/>
          </w:tcPr>
          <w:p w14:paraId="0D1E3060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57C67" w:rsidRPr="00281A21" w14:paraId="585C36E5" w14:textId="77777777" w:rsidTr="00D57C67">
        <w:trPr>
          <w:trHeight w:val="366"/>
        </w:trPr>
        <w:tc>
          <w:tcPr>
            <w:tcW w:w="10209" w:type="dxa"/>
            <w:shd w:val="clear" w:color="auto" w:fill="D9E1F3"/>
          </w:tcPr>
          <w:p w14:paraId="5ECC22B4" w14:textId="77777777" w:rsidR="00D57C67" w:rsidRPr="00281A21" w:rsidRDefault="00D57C67" w:rsidP="00D57C67">
            <w:pPr>
              <w:pStyle w:val="TableParagraph"/>
              <w:spacing w:before="2"/>
              <w:ind w:left="164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Introdução/Justificativa</w:t>
            </w:r>
          </w:p>
        </w:tc>
      </w:tr>
      <w:tr w:rsidR="00D57C67" w:rsidRPr="00281A21" w14:paraId="3B18FB18" w14:textId="77777777" w:rsidTr="00D57C67">
        <w:trPr>
          <w:trHeight w:val="364"/>
        </w:trPr>
        <w:tc>
          <w:tcPr>
            <w:tcW w:w="10209" w:type="dxa"/>
          </w:tcPr>
          <w:p w14:paraId="64B2D16C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57C67" w:rsidRPr="00281A21" w14:paraId="7DB47F76" w14:textId="77777777" w:rsidTr="00D57C67">
        <w:trPr>
          <w:trHeight w:val="364"/>
        </w:trPr>
        <w:tc>
          <w:tcPr>
            <w:tcW w:w="10209" w:type="dxa"/>
            <w:shd w:val="clear" w:color="auto" w:fill="D9E1F3"/>
          </w:tcPr>
          <w:p w14:paraId="48659FE9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Objetivo(s)</w:t>
            </w:r>
          </w:p>
        </w:tc>
      </w:tr>
      <w:tr w:rsidR="00D57C67" w:rsidRPr="00281A21" w14:paraId="3AAF3702" w14:textId="77777777" w:rsidTr="00D57C67">
        <w:trPr>
          <w:trHeight w:val="480"/>
        </w:trPr>
        <w:tc>
          <w:tcPr>
            <w:tcW w:w="10209" w:type="dxa"/>
          </w:tcPr>
          <w:p w14:paraId="108ADF8F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57C67" w:rsidRPr="00281A21" w14:paraId="59C63457" w14:textId="77777777" w:rsidTr="00D57C67">
        <w:trPr>
          <w:trHeight w:val="364"/>
        </w:trPr>
        <w:tc>
          <w:tcPr>
            <w:tcW w:w="10209" w:type="dxa"/>
            <w:shd w:val="clear" w:color="auto" w:fill="D9E1F3"/>
          </w:tcPr>
          <w:p w14:paraId="6EDE1B32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Metodologia</w:t>
            </w:r>
          </w:p>
        </w:tc>
      </w:tr>
      <w:tr w:rsidR="00D57C67" w:rsidRPr="00281A21" w14:paraId="68EC6A11" w14:textId="77777777" w:rsidTr="00D57C67">
        <w:trPr>
          <w:trHeight w:val="506"/>
        </w:trPr>
        <w:tc>
          <w:tcPr>
            <w:tcW w:w="10209" w:type="dxa"/>
          </w:tcPr>
          <w:p w14:paraId="23D2CC18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57C67" w:rsidRPr="00281A21" w14:paraId="3C8D9D66" w14:textId="77777777" w:rsidTr="00D57C67">
        <w:trPr>
          <w:trHeight w:val="364"/>
        </w:trPr>
        <w:tc>
          <w:tcPr>
            <w:tcW w:w="10209" w:type="dxa"/>
            <w:shd w:val="clear" w:color="auto" w:fill="D9E1F3"/>
          </w:tcPr>
          <w:p w14:paraId="50ADF49A" w14:textId="77777777" w:rsidR="00D57C67" w:rsidRPr="00281A21" w:rsidRDefault="00D57C67" w:rsidP="00D57C67">
            <w:pPr>
              <w:pStyle w:val="TableParagraph"/>
              <w:spacing w:before="2"/>
              <w:ind w:left="164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Habilidades</w:t>
            </w:r>
            <w:r w:rsidRPr="00281A21">
              <w:rPr>
                <w:rFonts w:ascii="Century Gothic" w:hAnsi="Century Gothic"/>
                <w:b/>
                <w:smallCaps/>
                <w:spacing w:val="-11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e</w:t>
            </w:r>
            <w:r w:rsidRPr="00281A21">
              <w:rPr>
                <w:rFonts w:ascii="Century Gothic" w:hAnsi="Century Gothic"/>
                <w:b/>
                <w:smallCaps/>
                <w:spacing w:val="-6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Competências</w:t>
            </w:r>
            <w:r w:rsidRPr="00281A21">
              <w:rPr>
                <w:rFonts w:ascii="Century Gothic" w:hAnsi="Century Gothic"/>
                <w:b/>
                <w:smallCaps/>
                <w:spacing w:val="-11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desenvolvidas</w:t>
            </w:r>
          </w:p>
        </w:tc>
      </w:tr>
      <w:tr w:rsidR="00D57C67" w:rsidRPr="00281A21" w14:paraId="5C3685BE" w14:textId="77777777" w:rsidTr="00D57C67">
        <w:trPr>
          <w:trHeight w:val="508"/>
        </w:trPr>
        <w:tc>
          <w:tcPr>
            <w:tcW w:w="10209" w:type="dxa"/>
          </w:tcPr>
          <w:p w14:paraId="1FDC29A6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0D325852" w14:textId="77777777" w:rsidR="00D57C67" w:rsidRPr="00281A21" w:rsidRDefault="00D57C67">
      <w:pPr>
        <w:rPr>
          <w:sz w:val="20"/>
          <w:szCs w:val="20"/>
        </w:rPr>
      </w:pPr>
      <w:r w:rsidRPr="00281A21">
        <w:rPr>
          <w:sz w:val="20"/>
          <w:szCs w:val="20"/>
        </w:rPr>
        <w:br w:type="page"/>
      </w:r>
    </w:p>
    <w:tbl>
      <w:tblPr>
        <w:tblStyle w:val="TableNormal"/>
        <w:tblW w:w="10209" w:type="dxa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1152"/>
        <w:gridCol w:w="1277"/>
        <w:gridCol w:w="1416"/>
        <w:gridCol w:w="1560"/>
        <w:gridCol w:w="1416"/>
        <w:gridCol w:w="1419"/>
        <w:gridCol w:w="1282"/>
      </w:tblGrid>
      <w:tr w:rsidR="00D57C67" w:rsidRPr="00281A21" w14:paraId="59040A95" w14:textId="77777777" w:rsidTr="00D57C67">
        <w:trPr>
          <w:trHeight w:val="367"/>
        </w:trPr>
        <w:tc>
          <w:tcPr>
            <w:tcW w:w="10209" w:type="dxa"/>
            <w:gridSpan w:val="8"/>
            <w:shd w:val="clear" w:color="auto" w:fill="001F5F"/>
          </w:tcPr>
          <w:p w14:paraId="7E9298FC" w14:textId="15482EA6" w:rsidR="00D57C67" w:rsidRPr="00281A21" w:rsidRDefault="00D57C67" w:rsidP="0005280F">
            <w:pPr>
              <w:pStyle w:val="TableParagraph"/>
              <w:spacing w:before="2"/>
              <w:rPr>
                <w:rFonts w:ascii="Century Gothic" w:hAnsi="Century Gothic"/>
                <w:b/>
                <w:sz w:val="20"/>
              </w:rPr>
            </w:pPr>
            <w:r w:rsidRPr="00281A21">
              <w:rPr>
                <w:rFonts w:ascii="Century Gothic" w:hAnsi="Century Gothic"/>
                <w:b/>
                <w:smallCaps/>
                <w:color w:val="FFFFFF"/>
                <w:spacing w:val="-2"/>
                <w:sz w:val="20"/>
              </w:rPr>
              <w:lastRenderedPageBreak/>
              <w:t>Cronograma</w:t>
            </w:r>
          </w:p>
        </w:tc>
      </w:tr>
      <w:tr w:rsidR="00D57C67" w:rsidRPr="00281A21" w14:paraId="46C9C08A" w14:textId="77777777" w:rsidTr="00D57C67">
        <w:trPr>
          <w:trHeight w:val="445"/>
        </w:trPr>
        <w:tc>
          <w:tcPr>
            <w:tcW w:w="687" w:type="dxa"/>
            <w:shd w:val="clear" w:color="auto" w:fill="D9E1F3"/>
          </w:tcPr>
          <w:p w14:paraId="0B16ECE5" w14:textId="77777777" w:rsidR="00D57C67" w:rsidRPr="00281A21" w:rsidRDefault="00D57C67" w:rsidP="0005280F">
            <w:pPr>
              <w:pStyle w:val="TableParagraph"/>
              <w:spacing w:before="110"/>
              <w:ind w:left="8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5"/>
                <w:sz w:val="16"/>
              </w:rPr>
              <w:t>Ano</w:t>
            </w:r>
          </w:p>
        </w:tc>
        <w:tc>
          <w:tcPr>
            <w:tcW w:w="1152" w:type="dxa"/>
            <w:shd w:val="clear" w:color="auto" w:fill="D9E1F3"/>
          </w:tcPr>
          <w:p w14:paraId="098ABCD9" w14:textId="77777777" w:rsidR="00D57C67" w:rsidRPr="00281A21" w:rsidRDefault="00D57C67" w:rsidP="0005280F">
            <w:pPr>
              <w:pStyle w:val="TableParagraph"/>
              <w:spacing w:before="110"/>
              <w:ind w:left="12" w:right="4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5"/>
                <w:sz w:val="16"/>
              </w:rPr>
              <w:t>Mês</w:t>
            </w:r>
          </w:p>
        </w:tc>
        <w:tc>
          <w:tcPr>
            <w:tcW w:w="1277" w:type="dxa"/>
            <w:shd w:val="clear" w:color="auto" w:fill="D9E1F3"/>
          </w:tcPr>
          <w:p w14:paraId="2A7B9864" w14:textId="77777777" w:rsidR="00D57C67" w:rsidRPr="00281A21" w:rsidRDefault="00D57C67" w:rsidP="0005280F">
            <w:pPr>
              <w:pStyle w:val="TableParagraph"/>
              <w:spacing w:line="194" w:lineRule="exact"/>
              <w:ind w:left="141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Elaboração</w:t>
            </w:r>
          </w:p>
          <w:p w14:paraId="6291F9B6" w14:textId="77777777" w:rsidR="00D57C67" w:rsidRPr="00281A21" w:rsidRDefault="00D57C67" w:rsidP="0005280F">
            <w:pPr>
              <w:pStyle w:val="TableParagraph"/>
              <w:spacing w:before="28"/>
              <w:ind w:left="170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z w:val="16"/>
              </w:rPr>
              <w:t xml:space="preserve">do </w:t>
            </w: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Projeto</w:t>
            </w:r>
          </w:p>
        </w:tc>
        <w:tc>
          <w:tcPr>
            <w:tcW w:w="1416" w:type="dxa"/>
            <w:shd w:val="clear" w:color="auto" w:fill="D9E1F3"/>
          </w:tcPr>
          <w:p w14:paraId="15259C9A" w14:textId="77777777" w:rsidR="00D57C67" w:rsidRPr="00281A21" w:rsidRDefault="00D57C67" w:rsidP="0005280F">
            <w:pPr>
              <w:pStyle w:val="TableParagraph"/>
              <w:spacing w:line="194" w:lineRule="exact"/>
              <w:ind w:left="10" w:right="3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Revisão</w:t>
            </w:r>
          </w:p>
          <w:p w14:paraId="5EF57F7C" w14:textId="77777777" w:rsidR="00D57C67" w:rsidRPr="00281A21" w:rsidRDefault="00D57C67" w:rsidP="0005280F">
            <w:pPr>
              <w:pStyle w:val="TableParagraph"/>
              <w:spacing w:before="28"/>
              <w:ind w:left="10" w:right="1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Bibliográfica</w:t>
            </w:r>
          </w:p>
        </w:tc>
        <w:tc>
          <w:tcPr>
            <w:tcW w:w="1560" w:type="dxa"/>
            <w:shd w:val="clear" w:color="auto" w:fill="D9E1F3"/>
          </w:tcPr>
          <w:p w14:paraId="0B289317" w14:textId="77777777" w:rsidR="00D57C67" w:rsidRPr="00281A21" w:rsidRDefault="00D57C67" w:rsidP="0005280F">
            <w:pPr>
              <w:pStyle w:val="TableParagraph"/>
              <w:spacing w:line="194" w:lineRule="exact"/>
              <w:ind w:left="10" w:right="1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Levantamento</w:t>
            </w:r>
          </w:p>
          <w:p w14:paraId="2E9F8112" w14:textId="77777777" w:rsidR="00D57C67" w:rsidRPr="00281A21" w:rsidRDefault="00D57C67" w:rsidP="0005280F">
            <w:pPr>
              <w:pStyle w:val="TableParagraph"/>
              <w:spacing w:before="28"/>
              <w:ind w:left="10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z w:val="16"/>
              </w:rPr>
              <w:t>de</w:t>
            </w: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 xml:space="preserve"> Dados</w:t>
            </w:r>
          </w:p>
        </w:tc>
        <w:tc>
          <w:tcPr>
            <w:tcW w:w="1416" w:type="dxa"/>
            <w:shd w:val="clear" w:color="auto" w:fill="D9E1F3"/>
          </w:tcPr>
          <w:p w14:paraId="38274D5B" w14:textId="77777777" w:rsidR="00D57C67" w:rsidRPr="00281A21" w:rsidRDefault="00D57C67" w:rsidP="0005280F">
            <w:pPr>
              <w:pStyle w:val="TableParagraph"/>
              <w:spacing w:before="110"/>
              <w:ind w:left="10" w:right="1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Publicações</w:t>
            </w:r>
          </w:p>
        </w:tc>
        <w:tc>
          <w:tcPr>
            <w:tcW w:w="1419" w:type="dxa"/>
            <w:shd w:val="clear" w:color="auto" w:fill="D9E1F3"/>
          </w:tcPr>
          <w:p w14:paraId="56CF7047" w14:textId="77777777" w:rsidR="00D57C67" w:rsidRPr="00281A21" w:rsidRDefault="00D57C67" w:rsidP="0005280F">
            <w:pPr>
              <w:pStyle w:val="TableParagraph"/>
              <w:spacing w:line="194" w:lineRule="exact"/>
              <w:ind w:left="18" w:right="4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Relatório</w:t>
            </w:r>
          </w:p>
          <w:p w14:paraId="6F1333EC" w14:textId="77777777" w:rsidR="00D57C67" w:rsidRPr="00281A21" w:rsidRDefault="00D57C67" w:rsidP="0005280F">
            <w:pPr>
              <w:pStyle w:val="TableParagraph"/>
              <w:spacing w:before="28"/>
              <w:ind w:left="18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Final</w:t>
            </w:r>
          </w:p>
        </w:tc>
        <w:tc>
          <w:tcPr>
            <w:tcW w:w="1282" w:type="dxa"/>
            <w:shd w:val="clear" w:color="auto" w:fill="D9E1F3"/>
          </w:tcPr>
          <w:p w14:paraId="4EBBE6A9" w14:textId="77777777" w:rsidR="00D57C67" w:rsidRPr="00281A21" w:rsidRDefault="00D57C67" w:rsidP="0005280F">
            <w:pPr>
              <w:pStyle w:val="TableParagraph"/>
              <w:spacing w:line="194" w:lineRule="exact"/>
              <w:ind w:left="146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z w:val="16"/>
              </w:rPr>
              <w:t>Entrega</w:t>
            </w:r>
            <w:r w:rsidRPr="00281A21">
              <w:rPr>
                <w:rFonts w:ascii="Century Gothic" w:hAnsi="Century Gothic"/>
                <w:b/>
                <w:spacing w:val="-8"/>
                <w:sz w:val="16"/>
              </w:rPr>
              <w:t xml:space="preserve"> </w:t>
            </w:r>
            <w:r w:rsidRPr="00281A21">
              <w:rPr>
                <w:rFonts w:ascii="Century Gothic" w:hAnsi="Century Gothic"/>
                <w:b/>
                <w:spacing w:val="-5"/>
                <w:sz w:val="16"/>
              </w:rPr>
              <w:t>do</w:t>
            </w:r>
          </w:p>
          <w:p w14:paraId="198CBA0A" w14:textId="77777777" w:rsidR="00D57C67" w:rsidRPr="00281A21" w:rsidRDefault="00D57C67" w:rsidP="0005280F">
            <w:pPr>
              <w:pStyle w:val="TableParagraph"/>
              <w:spacing w:before="28"/>
              <w:ind w:left="226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Relatório</w:t>
            </w:r>
          </w:p>
        </w:tc>
      </w:tr>
      <w:tr w:rsidR="00D57C67" w:rsidRPr="00281A21" w14:paraId="09807A5A" w14:textId="77777777" w:rsidTr="001F7CFB">
        <w:trPr>
          <w:trHeight w:val="244"/>
        </w:trPr>
        <w:tc>
          <w:tcPr>
            <w:tcW w:w="687" w:type="dxa"/>
          </w:tcPr>
          <w:p w14:paraId="44EC3CBC" w14:textId="77777777" w:rsidR="00D57C67" w:rsidRPr="00281A21" w:rsidRDefault="00D57C67" w:rsidP="00D57C67">
            <w:pPr>
              <w:pStyle w:val="TableParagraph"/>
              <w:spacing w:before="11"/>
              <w:ind w:left="8" w:right="2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pacing w:val="-4"/>
                <w:sz w:val="16"/>
              </w:rPr>
              <w:t>2024</w:t>
            </w:r>
          </w:p>
        </w:tc>
        <w:tc>
          <w:tcPr>
            <w:tcW w:w="1152" w:type="dxa"/>
            <w:vAlign w:val="center"/>
          </w:tcPr>
          <w:p w14:paraId="35E2C087" w14:textId="68E300BC" w:rsidR="00D57C67" w:rsidRPr="00281A21" w:rsidRDefault="00D57C67" w:rsidP="00D57C67">
            <w:pPr>
              <w:pStyle w:val="TableParagraph"/>
              <w:spacing w:before="11"/>
              <w:ind w:left="12" w:right="4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z w:val="16"/>
                <w:szCs w:val="16"/>
              </w:rPr>
              <w:t>Agosto</w:t>
            </w:r>
          </w:p>
        </w:tc>
        <w:tc>
          <w:tcPr>
            <w:tcW w:w="1277" w:type="dxa"/>
          </w:tcPr>
          <w:p w14:paraId="5700D8C7" w14:textId="77777777" w:rsidR="00D57C67" w:rsidRPr="00281A21" w:rsidRDefault="00D57C67" w:rsidP="00D57C67">
            <w:pPr>
              <w:pStyle w:val="TableParagraph"/>
              <w:ind w:left="9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56892D0C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560" w:type="dxa"/>
          </w:tcPr>
          <w:p w14:paraId="67920EA2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69483E8E" w14:textId="77777777" w:rsidR="00D57C67" w:rsidRPr="00281A21" w:rsidRDefault="00D57C67" w:rsidP="00D57C67">
            <w:pPr>
              <w:pStyle w:val="TableParagraph"/>
              <w:ind w:left="10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9" w:type="dxa"/>
          </w:tcPr>
          <w:p w14:paraId="1394C865" w14:textId="77777777" w:rsidR="00D57C67" w:rsidRPr="00281A21" w:rsidRDefault="00D57C67" w:rsidP="00D57C67">
            <w:pPr>
              <w:pStyle w:val="TableParagraph"/>
              <w:ind w:left="18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282" w:type="dxa"/>
          </w:tcPr>
          <w:p w14:paraId="4DD8995E" w14:textId="77777777" w:rsidR="00D57C67" w:rsidRPr="00281A21" w:rsidRDefault="00D57C67" w:rsidP="00D57C67">
            <w:pPr>
              <w:pStyle w:val="TableParagraph"/>
              <w:ind w:left="9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</w:tr>
      <w:tr w:rsidR="00D57C67" w:rsidRPr="00281A21" w14:paraId="09FE68E0" w14:textId="77777777" w:rsidTr="001F7CFB">
        <w:trPr>
          <w:trHeight w:val="244"/>
        </w:trPr>
        <w:tc>
          <w:tcPr>
            <w:tcW w:w="687" w:type="dxa"/>
          </w:tcPr>
          <w:p w14:paraId="20E281F3" w14:textId="77777777" w:rsidR="00D57C67" w:rsidRPr="00281A21" w:rsidRDefault="00D57C67" w:rsidP="00D57C67">
            <w:pPr>
              <w:pStyle w:val="TableParagraph"/>
              <w:spacing w:before="11"/>
              <w:ind w:left="8" w:right="3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pacing w:val="-4"/>
                <w:sz w:val="16"/>
              </w:rPr>
              <w:t>2024</w:t>
            </w:r>
          </w:p>
        </w:tc>
        <w:tc>
          <w:tcPr>
            <w:tcW w:w="1152" w:type="dxa"/>
            <w:vAlign w:val="center"/>
          </w:tcPr>
          <w:p w14:paraId="2CA0040C" w14:textId="01DBB599" w:rsidR="00D57C67" w:rsidRPr="00281A21" w:rsidRDefault="00D57C67" w:rsidP="00D57C67">
            <w:pPr>
              <w:pStyle w:val="TableParagraph"/>
              <w:spacing w:before="11"/>
              <w:ind w:left="12" w:right="2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z w:val="16"/>
                <w:szCs w:val="16"/>
              </w:rPr>
              <w:t>Setembro</w:t>
            </w:r>
          </w:p>
        </w:tc>
        <w:tc>
          <w:tcPr>
            <w:tcW w:w="1277" w:type="dxa"/>
          </w:tcPr>
          <w:p w14:paraId="11C7FFC0" w14:textId="77777777" w:rsidR="00D57C67" w:rsidRPr="00281A21" w:rsidRDefault="00D57C67" w:rsidP="00D57C67">
            <w:pPr>
              <w:pStyle w:val="TableParagraph"/>
              <w:ind w:left="9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40AB35DA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560" w:type="dxa"/>
          </w:tcPr>
          <w:p w14:paraId="033DC284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735BFF04" w14:textId="77777777" w:rsidR="00D57C67" w:rsidRPr="00281A21" w:rsidRDefault="00D57C67" w:rsidP="00D57C67">
            <w:pPr>
              <w:pStyle w:val="TableParagraph"/>
              <w:ind w:left="10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9" w:type="dxa"/>
          </w:tcPr>
          <w:p w14:paraId="2B533E15" w14:textId="77777777" w:rsidR="00D57C67" w:rsidRPr="00281A21" w:rsidRDefault="00D57C67" w:rsidP="00D57C67">
            <w:pPr>
              <w:pStyle w:val="TableParagraph"/>
              <w:ind w:left="18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282" w:type="dxa"/>
          </w:tcPr>
          <w:p w14:paraId="33817F53" w14:textId="77777777" w:rsidR="00D57C67" w:rsidRPr="00281A21" w:rsidRDefault="00D57C67" w:rsidP="00D57C67">
            <w:pPr>
              <w:pStyle w:val="TableParagraph"/>
              <w:ind w:left="9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</w:tr>
      <w:tr w:rsidR="00D57C67" w:rsidRPr="00281A21" w14:paraId="5FF4FF86" w14:textId="77777777" w:rsidTr="001F7CFB">
        <w:trPr>
          <w:trHeight w:val="244"/>
        </w:trPr>
        <w:tc>
          <w:tcPr>
            <w:tcW w:w="687" w:type="dxa"/>
          </w:tcPr>
          <w:p w14:paraId="000A0510" w14:textId="77777777" w:rsidR="00D57C67" w:rsidRPr="00281A21" w:rsidRDefault="00D57C67" w:rsidP="00D57C67">
            <w:pPr>
              <w:pStyle w:val="TableParagraph"/>
              <w:spacing w:before="11"/>
              <w:ind w:left="8" w:right="3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pacing w:val="-4"/>
                <w:sz w:val="16"/>
              </w:rPr>
              <w:t>2024</w:t>
            </w:r>
          </w:p>
        </w:tc>
        <w:tc>
          <w:tcPr>
            <w:tcW w:w="1152" w:type="dxa"/>
            <w:vAlign w:val="center"/>
          </w:tcPr>
          <w:p w14:paraId="1B70E652" w14:textId="74370012" w:rsidR="00D57C67" w:rsidRPr="00281A21" w:rsidRDefault="00D57C67" w:rsidP="00D57C67">
            <w:pPr>
              <w:pStyle w:val="TableParagraph"/>
              <w:spacing w:before="11"/>
              <w:ind w:left="12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z w:val="16"/>
                <w:szCs w:val="16"/>
              </w:rPr>
              <w:t>Outubro</w:t>
            </w:r>
          </w:p>
        </w:tc>
        <w:tc>
          <w:tcPr>
            <w:tcW w:w="1277" w:type="dxa"/>
          </w:tcPr>
          <w:p w14:paraId="55409169" w14:textId="77777777" w:rsidR="00D57C67" w:rsidRPr="00281A21" w:rsidRDefault="00D57C67" w:rsidP="00D57C67">
            <w:pPr>
              <w:pStyle w:val="TableParagraph"/>
              <w:ind w:left="9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29174469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560" w:type="dxa"/>
          </w:tcPr>
          <w:p w14:paraId="7CA82CC2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5ACA0CA8" w14:textId="77777777" w:rsidR="00D57C67" w:rsidRPr="00281A21" w:rsidRDefault="00D57C67" w:rsidP="00D57C67">
            <w:pPr>
              <w:pStyle w:val="TableParagraph"/>
              <w:ind w:left="10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9" w:type="dxa"/>
          </w:tcPr>
          <w:p w14:paraId="14545E61" w14:textId="77777777" w:rsidR="00D57C67" w:rsidRPr="00281A21" w:rsidRDefault="00D57C67" w:rsidP="00D57C67">
            <w:pPr>
              <w:pStyle w:val="TableParagraph"/>
              <w:ind w:left="18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282" w:type="dxa"/>
          </w:tcPr>
          <w:p w14:paraId="03B55E72" w14:textId="77777777" w:rsidR="00D57C67" w:rsidRPr="00281A21" w:rsidRDefault="00D57C67" w:rsidP="00D57C67">
            <w:pPr>
              <w:pStyle w:val="TableParagraph"/>
              <w:ind w:left="9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</w:tr>
      <w:tr w:rsidR="00D57C67" w:rsidRPr="00281A21" w14:paraId="39C629FF" w14:textId="77777777" w:rsidTr="001F7CFB">
        <w:trPr>
          <w:trHeight w:val="246"/>
        </w:trPr>
        <w:tc>
          <w:tcPr>
            <w:tcW w:w="687" w:type="dxa"/>
          </w:tcPr>
          <w:p w14:paraId="54FB95CA" w14:textId="77777777" w:rsidR="00D57C67" w:rsidRPr="00281A21" w:rsidRDefault="00D57C67" w:rsidP="00D57C67">
            <w:pPr>
              <w:pStyle w:val="TableParagraph"/>
              <w:spacing w:before="11"/>
              <w:ind w:left="8" w:right="3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pacing w:val="-4"/>
                <w:sz w:val="16"/>
              </w:rPr>
              <w:t>2024</w:t>
            </w:r>
          </w:p>
        </w:tc>
        <w:tc>
          <w:tcPr>
            <w:tcW w:w="1152" w:type="dxa"/>
            <w:vAlign w:val="center"/>
          </w:tcPr>
          <w:p w14:paraId="52AE459E" w14:textId="1E69957F" w:rsidR="00D57C67" w:rsidRPr="00281A21" w:rsidRDefault="00D57C67" w:rsidP="00D57C67">
            <w:pPr>
              <w:pStyle w:val="TableParagraph"/>
              <w:spacing w:before="11"/>
              <w:ind w:left="12" w:right="4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z w:val="16"/>
                <w:szCs w:val="16"/>
              </w:rPr>
              <w:t>Novembro</w:t>
            </w:r>
          </w:p>
        </w:tc>
        <w:tc>
          <w:tcPr>
            <w:tcW w:w="1277" w:type="dxa"/>
          </w:tcPr>
          <w:p w14:paraId="02B19312" w14:textId="77777777" w:rsidR="00D57C67" w:rsidRPr="00281A21" w:rsidRDefault="00D57C67" w:rsidP="00D57C67">
            <w:pPr>
              <w:pStyle w:val="TableParagraph"/>
              <w:spacing w:before="2"/>
              <w:ind w:left="9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7163D6C1" w14:textId="77777777" w:rsidR="00D57C67" w:rsidRPr="00281A21" w:rsidRDefault="00D57C67" w:rsidP="00D57C67">
            <w:pPr>
              <w:pStyle w:val="TableParagraph"/>
              <w:spacing w:before="2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560" w:type="dxa"/>
          </w:tcPr>
          <w:p w14:paraId="1E329351" w14:textId="77777777" w:rsidR="00D57C67" w:rsidRPr="00281A21" w:rsidRDefault="00D57C67" w:rsidP="00D57C67">
            <w:pPr>
              <w:pStyle w:val="TableParagraph"/>
              <w:spacing w:before="2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154A55E2" w14:textId="77777777" w:rsidR="00D57C67" w:rsidRPr="00281A21" w:rsidRDefault="00D57C67" w:rsidP="00D57C67">
            <w:pPr>
              <w:pStyle w:val="TableParagraph"/>
              <w:spacing w:before="2"/>
              <w:ind w:left="10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9" w:type="dxa"/>
          </w:tcPr>
          <w:p w14:paraId="5FCD6F34" w14:textId="77777777" w:rsidR="00D57C67" w:rsidRPr="00281A21" w:rsidRDefault="00D57C67" w:rsidP="00D57C67">
            <w:pPr>
              <w:pStyle w:val="TableParagraph"/>
              <w:spacing w:before="2"/>
              <w:ind w:left="18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282" w:type="dxa"/>
          </w:tcPr>
          <w:p w14:paraId="67300F41" w14:textId="77777777" w:rsidR="00D57C67" w:rsidRPr="00281A21" w:rsidRDefault="00D57C67" w:rsidP="00D57C67">
            <w:pPr>
              <w:pStyle w:val="TableParagraph"/>
              <w:spacing w:before="2"/>
              <w:ind w:left="9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</w:tr>
      <w:tr w:rsidR="00D57C67" w:rsidRPr="00281A21" w14:paraId="516239A2" w14:textId="77777777" w:rsidTr="001F7CFB">
        <w:trPr>
          <w:trHeight w:val="244"/>
        </w:trPr>
        <w:tc>
          <w:tcPr>
            <w:tcW w:w="687" w:type="dxa"/>
          </w:tcPr>
          <w:p w14:paraId="0245FF5F" w14:textId="77777777" w:rsidR="00D57C67" w:rsidRPr="00281A21" w:rsidRDefault="00D57C67" w:rsidP="00D57C67">
            <w:pPr>
              <w:pStyle w:val="TableParagraph"/>
              <w:spacing w:before="9"/>
              <w:ind w:left="8" w:right="3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pacing w:val="-4"/>
                <w:sz w:val="16"/>
              </w:rPr>
              <w:t>2024</w:t>
            </w:r>
          </w:p>
        </w:tc>
        <w:tc>
          <w:tcPr>
            <w:tcW w:w="1152" w:type="dxa"/>
            <w:vAlign w:val="center"/>
          </w:tcPr>
          <w:p w14:paraId="526289EC" w14:textId="29B34BF3" w:rsidR="00D57C67" w:rsidRPr="00281A21" w:rsidRDefault="00D57C67" w:rsidP="00D57C67">
            <w:pPr>
              <w:pStyle w:val="TableParagraph"/>
              <w:spacing w:before="9"/>
              <w:ind w:left="12" w:right="7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z w:val="16"/>
                <w:szCs w:val="16"/>
              </w:rPr>
              <w:t>Dezembro</w:t>
            </w:r>
          </w:p>
        </w:tc>
        <w:tc>
          <w:tcPr>
            <w:tcW w:w="1277" w:type="dxa"/>
          </w:tcPr>
          <w:p w14:paraId="2951F53C" w14:textId="77777777" w:rsidR="00D57C67" w:rsidRPr="00281A21" w:rsidRDefault="00D57C67" w:rsidP="00D57C67">
            <w:pPr>
              <w:pStyle w:val="TableParagraph"/>
              <w:ind w:left="9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4839C8C0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560" w:type="dxa"/>
          </w:tcPr>
          <w:p w14:paraId="6BD7524D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3E7D4B09" w14:textId="77777777" w:rsidR="00D57C67" w:rsidRPr="00281A21" w:rsidRDefault="00D57C67" w:rsidP="00D57C67">
            <w:pPr>
              <w:pStyle w:val="TableParagraph"/>
              <w:ind w:left="10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9" w:type="dxa"/>
          </w:tcPr>
          <w:p w14:paraId="67B463DF" w14:textId="77777777" w:rsidR="00D57C67" w:rsidRPr="00281A21" w:rsidRDefault="00D57C67" w:rsidP="00D57C67">
            <w:pPr>
              <w:pStyle w:val="TableParagraph"/>
              <w:ind w:left="18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282" w:type="dxa"/>
          </w:tcPr>
          <w:p w14:paraId="0E68466B" w14:textId="77777777" w:rsidR="00D57C67" w:rsidRPr="00281A21" w:rsidRDefault="00D57C67" w:rsidP="00D57C67">
            <w:pPr>
              <w:pStyle w:val="TableParagraph"/>
              <w:ind w:left="9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</w:tr>
    </w:tbl>
    <w:p w14:paraId="4049CF9F" w14:textId="77777777" w:rsidR="00D57C67" w:rsidRPr="00281A21" w:rsidRDefault="00D57C67" w:rsidP="00D57C67">
      <w:pPr>
        <w:pStyle w:val="Corpodetexto"/>
        <w:rPr>
          <w:rFonts w:ascii="Century Gothic" w:hAnsi="Century Gothic"/>
          <w:b w:val="0"/>
          <w:sz w:val="20"/>
        </w:rPr>
      </w:pPr>
    </w:p>
    <w:p w14:paraId="6AAEE372" w14:textId="77777777" w:rsidR="00D57C67" w:rsidRPr="00281A21" w:rsidRDefault="00D57C67" w:rsidP="00D57C67">
      <w:pPr>
        <w:pStyle w:val="Corpodetexto"/>
        <w:spacing w:before="41"/>
        <w:rPr>
          <w:rFonts w:ascii="Century Gothic" w:hAnsi="Century Gothic"/>
          <w:b w:val="0"/>
          <w:sz w:val="20"/>
        </w:rPr>
      </w:pP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204"/>
      </w:tblGrid>
      <w:tr w:rsidR="00D57C67" w:rsidRPr="00281A21" w14:paraId="284E4FA3" w14:textId="77777777" w:rsidTr="0005280F">
        <w:trPr>
          <w:trHeight w:val="364"/>
        </w:trPr>
        <w:tc>
          <w:tcPr>
            <w:tcW w:w="10204" w:type="dxa"/>
            <w:shd w:val="clear" w:color="auto" w:fill="001F5F"/>
          </w:tcPr>
          <w:p w14:paraId="525880B4" w14:textId="77777777" w:rsidR="00D57C67" w:rsidRPr="00281A21" w:rsidRDefault="00D57C67" w:rsidP="0005280F">
            <w:pPr>
              <w:pStyle w:val="TableParagraph"/>
              <w:spacing w:before="2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color w:val="FFFFFF"/>
                <w:sz w:val="20"/>
                <w:szCs w:val="20"/>
              </w:rPr>
              <w:t>Referências</w:t>
            </w:r>
            <w:r w:rsidRPr="00281A21">
              <w:rPr>
                <w:rFonts w:ascii="Century Gothic" w:hAnsi="Century Gothic"/>
                <w:b/>
                <w:smallCaps/>
                <w:color w:val="FFFFFF"/>
                <w:spacing w:val="-13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color w:val="FFFFFF"/>
                <w:spacing w:val="-2"/>
                <w:sz w:val="20"/>
                <w:szCs w:val="20"/>
              </w:rPr>
              <w:t>bibliográficas</w:t>
            </w:r>
          </w:p>
        </w:tc>
      </w:tr>
      <w:tr w:rsidR="00D57C67" w:rsidRPr="00281A21" w14:paraId="61979A72" w14:textId="77777777" w:rsidTr="0005280F">
        <w:trPr>
          <w:trHeight w:val="508"/>
        </w:trPr>
        <w:tc>
          <w:tcPr>
            <w:tcW w:w="10204" w:type="dxa"/>
          </w:tcPr>
          <w:p w14:paraId="5F51D650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100CEA06" w14:textId="77777777" w:rsidR="00D57C67" w:rsidRDefault="00D57C67" w:rsidP="00D57C67">
      <w:pPr>
        <w:pStyle w:val="Corpodetexto"/>
        <w:rPr>
          <w:rFonts w:ascii="Century Gothic" w:hAnsi="Century Gothic"/>
          <w:b w:val="0"/>
          <w:sz w:val="20"/>
        </w:rPr>
      </w:pPr>
    </w:p>
    <w:p w14:paraId="54E3114E" w14:textId="77777777" w:rsidR="000E4222" w:rsidRPr="00281A21" w:rsidRDefault="000E4222" w:rsidP="00D57C67">
      <w:pPr>
        <w:pStyle w:val="Corpodetexto"/>
        <w:rPr>
          <w:rFonts w:ascii="Century Gothic" w:hAnsi="Century Gothic"/>
          <w:b w:val="0"/>
          <w:sz w:val="20"/>
        </w:rPr>
      </w:pPr>
    </w:p>
    <w:p w14:paraId="4C855D73" w14:textId="77777777" w:rsidR="000E4222" w:rsidRPr="00D57C67" w:rsidRDefault="000E4222" w:rsidP="000E4222">
      <w:pPr>
        <w:spacing w:line="360" w:lineRule="auto"/>
        <w:jc w:val="center"/>
        <w:rPr>
          <w:rFonts w:eastAsia="Verdana" w:cs="Verdana"/>
          <w:smallCaps/>
          <w:sz w:val="20"/>
          <w:szCs w:val="20"/>
        </w:rPr>
      </w:pPr>
      <w:r w:rsidRPr="00D57C67">
        <w:rPr>
          <w:rFonts w:eastAsia="Verdana" w:cs="Verdana"/>
          <w:smallCaps/>
          <w:sz w:val="20"/>
          <w:szCs w:val="20"/>
        </w:rPr>
        <w:t>Local:___________, _____</w:t>
      </w:r>
      <w:r w:rsidRPr="00D57C67">
        <w:rPr>
          <w:rFonts w:eastAsia="Verdana" w:cs="Verdana"/>
          <w:b/>
          <w:smallCaps/>
          <w:sz w:val="20"/>
          <w:szCs w:val="20"/>
        </w:rPr>
        <w:t xml:space="preserve"> </w:t>
      </w:r>
      <w:r w:rsidRPr="00D57C67">
        <w:rPr>
          <w:rFonts w:eastAsia="Verdana" w:cs="Verdana"/>
          <w:smallCaps/>
          <w:sz w:val="20"/>
          <w:szCs w:val="20"/>
        </w:rPr>
        <w:t>/ ___________ / ______</w:t>
      </w:r>
    </w:p>
    <w:p w14:paraId="335EE3B6" w14:textId="77777777" w:rsidR="000E4222" w:rsidRPr="00D57C67" w:rsidRDefault="000E4222" w:rsidP="000E4222">
      <w:pPr>
        <w:spacing w:after="0" w:line="240" w:lineRule="auto"/>
        <w:jc w:val="both"/>
        <w:rPr>
          <w:rFonts w:eastAsia="Verdana" w:cs="Verdana"/>
          <w:b/>
          <w:smallCaps/>
          <w:sz w:val="20"/>
          <w:szCs w:val="20"/>
        </w:rPr>
      </w:pPr>
    </w:p>
    <w:p w14:paraId="5A529C46" w14:textId="77777777" w:rsidR="000E4222" w:rsidRPr="00D57C67" w:rsidRDefault="000E4222" w:rsidP="000E4222">
      <w:pPr>
        <w:spacing w:after="0" w:line="240" w:lineRule="auto"/>
        <w:jc w:val="both"/>
        <w:rPr>
          <w:rFonts w:eastAsia="Verdana" w:cs="Verdana"/>
          <w:b/>
          <w:smallCaps/>
          <w:sz w:val="20"/>
          <w:szCs w:val="20"/>
        </w:rPr>
      </w:pPr>
    </w:p>
    <w:p w14:paraId="2E421D7F" w14:textId="77777777" w:rsidR="000E4222" w:rsidRPr="00D57C67" w:rsidRDefault="000E4222" w:rsidP="000E4222">
      <w:pPr>
        <w:spacing w:after="0" w:line="240" w:lineRule="auto"/>
        <w:jc w:val="both"/>
        <w:rPr>
          <w:rFonts w:eastAsia="Verdana" w:cs="Verdana"/>
          <w:b/>
          <w:smallCaps/>
          <w:sz w:val="20"/>
          <w:szCs w:val="20"/>
        </w:rPr>
      </w:pPr>
    </w:p>
    <w:p w14:paraId="3972527A" w14:textId="77777777" w:rsidR="000E4222" w:rsidRPr="00D57C67" w:rsidRDefault="000E4222" w:rsidP="000E4222">
      <w:pPr>
        <w:spacing w:after="0" w:line="240" w:lineRule="auto"/>
        <w:jc w:val="both"/>
        <w:rPr>
          <w:rFonts w:eastAsia="Verdana" w:cs="Verdana"/>
          <w:b/>
          <w:smallCaps/>
          <w:sz w:val="20"/>
          <w:szCs w:val="20"/>
        </w:rPr>
      </w:pPr>
    </w:p>
    <w:p w14:paraId="71D2D4C7" w14:textId="77777777" w:rsidR="000E4222" w:rsidRPr="00D57C67" w:rsidRDefault="000E4222" w:rsidP="000E4222">
      <w:pPr>
        <w:spacing w:after="0" w:line="240" w:lineRule="auto"/>
        <w:jc w:val="center"/>
        <w:rPr>
          <w:rFonts w:eastAsia="Verdana" w:cs="Verdana"/>
          <w:b/>
          <w:smallCaps/>
          <w:sz w:val="20"/>
          <w:szCs w:val="20"/>
        </w:rPr>
      </w:pPr>
      <w:r w:rsidRPr="00D57C67">
        <w:rPr>
          <w:rFonts w:eastAsia="Verdana" w:cs="Verdana"/>
          <w:b/>
          <w:smallCaps/>
          <w:sz w:val="20"/>
          <w:szCs w:val="20"/>
        </w:rPr>
        <w:t>______________________________________________</w:t>
      </w:r>
    </w:p>
    <w:p w14:paraId="2B730734" w14:textId="7ACB60DE" w:rsidR="00CB55C1" w:rsidRPr="000E4222" w:rsidRDefault="000E4222" w:rsidP="000E4222">
      <w:pPr>
        <w:spacing w:after="0" w:line="240" w:lineRule="auto"/>
        <w:jc w:val="center"/>
        <w:rPr>
          <w:rFonts w:eastAsia="Verdana" w:cs="Verdana"/>
          <w:b/>
          <w:smallCaps/>
          <w:sz w:val="20"/>
          <w:szCs w:val="20"/>
        </w:rPr>
      </w:pPr>
      <w:r w:rsidRPr="00D57C67">
        <w:rPr>
          <w:rFonts w:eastAsia="Verdana" w:cs="Verdana"/>
          <w:b/>
          <w:smallCaps/>
          <w:sz w:val="20"/>
          <w:szCs w:val="20"/>
        </w:rPr>
        <w:t>Professor(a) Orientador(a)</w:t>
      </w:r>
    </w:p>
    <w:sectPr w:rsidR="00CB55C1" w:rsidRPr="000E4222" w:rsidSect="001D1119">
      <w:headerReference w:type="default" r:id="rId8"/>
      <w:footerReference w:type="default" r:id="rId9"/>
      <w:pgSz w:w="11906" w:h="16838"/>
      <w:pgMar w:top="1560" w:right="849" w:bottom="0" w:left="85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711BD" w14:textId="77777777" w:rsidR="001D1119" w:rsidRDefault="001D1119">
      <w:pPr>
        <w:spacing w:after="0" w:line="240" w:lineRule="auto"/>
      </w:pPr>
      <w:r>
        <w:separator/>
      </w:r>
    </w:p>
  </w:endnote>
  <w:endnote w:type="continuationSeparator" w:id="0">
    <w:p w14:paraId="1F4629AA" w14:textId="77777777" w:rsidR="001D1119" w:rsidRDefault="001D11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E6EC5" w14:textId="77777777" w:rsidR="000765A9" w:rsidRDefault="000765A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D0C7998" w14:textId="77777777" w:rsidR="000765A9" w:rsidRDefault="000765A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6455D" w14:textId="77777777" w:rsidR="001D1119" w:rsidRDefault="001D1119">
      <w:pPr>
        <w:spacing w:after="0" w:line="240" w:lineRule="auto"/>
      </w:pPr>
      <w:r>
        <w:separator/>
      </w:r>
    </w:p>
  </w:footnote>
  <w:footnote w:type="continuationSeparator" w:id="0">
    <w:p w14:paraId="14415D27" w14:textId="77777777" w:rsidR="001D1119" w:rsidRDefault="001D11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8357"/>
    </w:tblGrid>
    <w:tr w:rsidR="00D57C67" w14:paraId="5945C3AE" w14:textId="77777777" w:rsidTr="0005280F">
      <w:tc>
        <w:tcPr>
          <w:tcW w:w="1555" w:type="dxa"/>
        </w:tcPr>
        <w:p w14:paraId="7D95972C" w14:textId="77777777" w:rsidR="00D57C67" w:rsidRPr="002327CA" w:rsidRDefault="00D57C67" w:rsidP="00D57C67">
          <w:pPr>
            <w:pStyle w:val="Ttulo"/>
            <w:jc w:val="left"/>
            <w:rPr>
              <w:rFonts w:ascii="Calibri" w:hAnsi="Calibri" w:cs="Calibri"/>
              <w:color w:val="002060"/>
              <w:sz w:val="40"/>
              <w:szCs w:val="40"/>
            </w:rPr>
          </w:pPr>
          <w:r w:rsidRPr="00417AD6">
            <w:rPr>
              <w:rFonts w:ascii="Calibri" w:hAnsi="Calibri" w:cs="Calibri"/>
              <w:noProof/>
              <w:color w:val="002060"/>
              <w:sz w:val="30"/>
              <w:szCs w:val="30"/>
            </w:rPr>
            <w:drawing>
              <wp:inline distT="0" distB="0" distL="0" distR="0" wp14:anchorId="544F01B4" wp14:editId="76014BF3">
                <wp:extent cx="831850" cy="857250"/>
                <wp:effectExtent l="0" t="0" r="6350" b="0"/>
                <wp:docPr id="45257067" name="Imagem 45257067" descr="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1216682" name="Imagem 1" descr="Logotipo&#10;&#10;Descrição gerada automa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185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57" w:type="dxa"/>
        </w:tcPr>
        <w:p w14:paraId="6ED56087" w14:textId="77777777" w:rsidR="00D57C67" w:rsidRPr="00BE3505" w:rsidRDefault="00D57C67" w:rsidP="00D57C67">
          <w:pPr>
            <w:pStyle w:val="Ttulo"/>
            <w:spacing w:before="240"/>
            <w:jc w:val="left"/>
            <w:rPr>
              <w:rFonts w:cs="Calibri"/>
              <w:b w:val="0"/>
              <w:bCs/>
              <w:color w:val="002060"/>
              <w:sz w:val="30"/>
              <w:szCs w:val="30"/>
            </w:rPr>
          </w:pPr>
          <w:r w:rsidRPr="00BE3505">
            <w:rPr>
              <w:rFonts w:cs="Calibri"/>
              <w:bCs/>
              <w:color w:val="002060"/>
              <w:sz w:val="30"/>
              <w:szCs w:val="30"/>
            </w:rPr>
            <w:t>UNIVERSIDADE SALGADO DE OLIVEIRA</w:t>
          </w:r>
          <w:r>
            <w:rPr>
              <w:rFonts w:cs="Calibri"/>
              <w:bCs/>
              <w:color w:val="002060"/>
              <w:sz w:val="30"/>
              <w:szCs w:val="30"/>
            </w:rPr>
            <w:t xml:space="preserve"> - UNIVERSO</w:t>
          </w:r>
        </w:p>
        <w:p w14:paraId="0AE50A77" w14:textId="77777777" w:rsidR="00D57C67" w:rsidRPr="00BE3505" w:rsidRDefault="00D57C67" w:rsidP="00D57C67">
          <w:pPr>
            <w:pStyle w:val="Ttulo"/>
            <w:jc w:val="left"/>
            <w:rPr>
              <w:rFonts w:cs="Calibri"/>
              <w:color w:val="002060"/>
              <w:sz w:val="14"/>
              <w:szCs w:val="14"/>
            </w:rPr>
          </w:pPr>
          <w:r w:rsidRPr="00BE3505">
            <w:rPr>
              <w:rFonts w:cs="Calibri"/>
              <w:color w:val="002060"/>
              <w:sz w:val="14"/>
              <w:szCs w:val="14"/>
            </w:rPr>
            <w:t>Recredenciada pela Portaria MEC nº 1.591 de 10/09/2019, publicada no Diário Oficial da União de 12/09/2019</w:t>
          </w:r>
        </w:p>
        <w:p w14:paraId="0FCF2E9B" w14:textId="77777777" w:rsidR="00D57C67" w:rsidRPr="00BE3505" w:rsidRDefault="00D57C67" w:rsidP="00D57C67">
          <w:pPr>
            <w:pStyle w:val="Ttulo"/>
            <w:jc w:val="left"/>
            <w:rPr>
              <w:rFonts w:cs="Calibri"/>
              <w:color w:val="002060"/>
              <w:sz w:val="16"/>
              <w:szCs w:val="16"/>
            </w:rPr>
          </w:pPr>
          <w:r w:rsidRPr="00BE3505">
            <w:rPr>
              <w:rFonts w:cs="Calibri"/>
              <w:color w:val="002060"/>
              <w:sz w:val="14"/>
              <w:szCs w:val="14"/>
            </w:rPr>
            <w:t>Mantida pela Associação Salgado de Oliveira de Educação e Cultura – ASOEC</w:t>
          </w:r>
        </w:p>
        <w:p w14:paraId="1A3BACB4" w14:textId="77777777" w:rsidR="00D57C67" w:rsidRPr="00005917" w:rsidRDefault="00D57C67" w:rsidP="00D57C6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rPr>
              <w:rFonts w:ascii="Calibri" w:hAnsi="Calibri" w:cs="Calibri"/>
              <w:color w:val="000000"/>
              <w:sz w:val="2"/>
              <w:szCs w:val="2"/>
            </w:rPr>
          </w:pPr>
        </w:p>
        <w:p w14:paraId="7E5D384C" w14:textId="77777777" w:rsidR="00D57C67" w:rsidRDefault="00D57C67" w:rsidP="00D57C67">
          <w:pPr>
            <w:pStyle w:val="Cabealho"/>
          </w:pPr>
        </w:p>
      </w:tc>
    </w:tr>
  </w:tbl>
  <w:p w14:paraId="6470BEA7" w14:textId="77777777" w:rsidR="00D57C67" w:rsidRPr="00B42198" w:rsidRDefault="00D57C67" w:rsidP="00D57C67">
    <w:pPr>
      <w:pStyle w:val="Cabealh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453E3"/>
    <w:multiLevelType w:val="hybridMultilevel"/>
    <w:tmpl w:val="E670EE78"/>
    <w:lvl w:ilvl="0" w:tplc="378A0FC2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07F823C6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A70E64C4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0A3270B8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AED49EDC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D3A613BC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86001DBE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434AC7E6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6A64F9C2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1" w15:restartNumberingAfterBreak="0">
    <w:nsid w:val="206C7B4B"/>
    <w:multiLevelType w:val="hybridMultilevel"/>
    <w:tmpl w:val="90126606"/>
    <w:lvl w:ilvl="0" w:tplc="5DD2A8FE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ACCCAF30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3064BD16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92D8E622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35742578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C7E657C0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DC949AFE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74F41732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221287CA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2" w15:restartNumberingAfterBreak="0">
    <w:nsid w:val="2C8221D2"/>
    <w:multiLevelType w:val="hybridMultilevel"/>
    <w:tmpl w:val="4E5A23A6"/>
    <w:lvl w:ilvl="0" w:tplc="1772EF7E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64BC1DE8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C3701F6E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2698F2F4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39C0DB8A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E62A90EE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66C4DDB6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52A294DE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816EB64E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3" w15:restartNumberingAfterBreak="0">
    <w:nsid w:val="32EA69AC"/>
    <w:multiLevelType w:val="hybridMultilevel"/>
    <w:tmpl w:val="5C581AB6"/>
    <w:lvl w:ilvl="0" w:tplc="2BEA3650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142EA4CC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CB7E382E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C6F05A7A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8A7895D2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468CEA5E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9DB829A8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73866906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A8A2D932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4" w15:restartNumberingAfterBreak="0">
    <w:nsid w:val="4DA034AF"/>
    <w:multiLevelType w:val="hybridMultilevel"/>
    <w:tmpl w:val="B906A874"/>
    <w:lvl w:ilvl="0" w:tplc="17C0A500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5B3A343E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8B0A7ED4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15AA6D58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42400A4C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6D6E9336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F8440718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7D9AF1F0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3810257C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5" w15:restartNumberingAfterBreak="0">
    <w:nsid w:val="6A576117"/>
    <w:multiLevelType w:val="multilevel"/>
    <w:tmpl w:val="EEF8399A"/>
    <w:lvl w:ilvl="0">
      <w:start w:val="1"/>
      <w:numFmt w:val="decimal"/>
      <w:lvlText w:val="%1"/>
      <w:lvlJc w:val="left"/>
      <w:pPr>
        <w:ind w:left="1149" w:hanging="188"/>
        <w:jc w:val="left"/>
      </w:pPr>
      <w:rPr>
        <w:rFonts w:ascii="Tahoma" w:eastAsia="Tahoma" w:hAnsi="Tahoma" w:cs="Tahoma" w:hint="default"/>
        <w:b/>
        <w:bCs/>
        <w:i w:val="0"/>
        <w:iCs w:val="0"/>
        <w:spacing w:val="0"/>
        <w:w w:val="88"/>
        <w:sz w:val="22"/>
        <w:szCs w:val="22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962" w:hanging="440"/>
        <w:jc w:val="left"/>
      </w:pPr>
      <w:rPr>
        <w:rFonts w:ascii="Verdana" w:eastAsia="Verdana" w:hAnsi="Verdana" w:cs="Verdana" w:hint="default"/>
        <w:b w:val="0"/>
        <w:bCs w:val="0"/>
        <w:i w:val="0"/>
        <w:iCs w:val="0"/>
        <w:spacing w:val="-2"/>
        <w:w w:val="83"/>
        <w:sz w:val="22"/>
        <w:szCs w:val="22"/>
        <w:lang w:val="pt-PT" w:eastAsia="en-US" w:bidi="ar-SA"/>
      </w:rPr>
    </w:lvl>
    <w:lvl w:ilvl="2">
      <w:numFmt w:val="bullet"/>
      <w:lvlText w:val="•"/>
      <w:lvlJc w:val="left"/>
      <w:pPr>
        <w:ind w:left="2171" w:hanging="440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203" w:hanging="44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235" w:hanging="44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267" w:hanging="44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299" w:hanging="44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330" w:hanging="44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362" w:hanging="440"/>
      </w:pPr>
      <w:rPr>
        <w:rFonts w:hint="default"/>
        <w:lang w:val="pt-PT" w:eastAsia="en-US" w:bidi="ar-SA"/>
      </w:rPr>
    </w:lvl>
  </w:abstractNum>
  <w:abstractNum w:abstractNumId="6" w15:restartNumberingAfterBreak="0">
    <w:nsid w:val="7E060248"/>
    <w:multiLevelType w:val="hybridMultilevel"/>
    <w:tmpl w:val="855A5BB8"/>
    <w:lvl w:ilvl="0" w:tplc="2C24C3DA">
      <w:numFmt w:val="bullet"/>
      <w:lvlText w:val="•"/>
      <w:lvlJc w:val="left"/>
      <w:pPr>
        <w:ind w:left="962" w:hanging="708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111"/>
        <w:sz w:val="22"/>
        <w:szCs w:val="22"/>
        <w:lang w:val="pt-PT" w:eastAsia="en-US" w:bidi="ar-SA"/>
      </w:rPr>
    </w:lvl>
    <w:lvl w:ilvl="1" w:tplc="261A2EB4">
      <w:numFmt w:val="bullet"/>
      <w:lvlText w:val="•"/>
      <w:lvlJc w:val="left"/>
      <w:pPr>
        <w:ind w:left="1906" w:hanging="708"/>
      </w:pPr>
      <w:rPr>
        <w:rFonts w:hint="default"/>
        <w:lang w:val="pt-PT" w:eastAsia="en-US" w:bidi="ar-SA"/>
      </w:rPr>
    </w:lvl>
    <w:lvl w:ilvl="2" w:tplc="243EB66E">
      <w:numFmt w:val="bullet"/>
      <w:lvlText w:val="•"/>
      <w:lvlJc w:val="left"/>
      <w:pPr>
        <w:ind w:left="2853" w:hanging="708"/>
      </w:pPr>
      <w:rPr>
        <w:rFonts w:hint="default"/>
        <w:lang w:val="pt-PT" w:eastAsia="en-US" w:bidi="ar-SA"/>
      </w:rPr>
    </w:lvl>
    <w:lvl w:ilvl="3" w:tplc="1F4E7232">
      <w:numFmt w:val="bullet"/>
      <w:lvlText w:val="•"/>
      <w:lvlJc w:val="left"/>
      <w:pPr>
        <w:ind w:left="3799" w:hanging="708"/>
      </w:pPr>
      <w:rPr>
        <w:rFonts w:hint="default"/>
        <w:lang w:val="pt-PT" w:eastAsia="en-US" w:bidi="ar-SA"/>
      </w:rPr>
    </w:lvl>
    <w:lvl w:ilvl="4" w:tplc="8456769E">
      <w:numFmt w:val="bullet"/>
      <w:lvlText w:val="•"/>
      <w:lvlJc w:val="left"/>
      <w:pPr>
        <w:ind w:left="4746" w:hanging="708"/>
      </w:pPr>
      <w:rPr>
        <w:rFonts w:hint="default"/>
        <w:lang w:val="pt-PT" w:eastAsia="en-US" w:bidi="ar-SA"/>
      </w:rPr>
    </w:lvl>
    <w:lvl w:ilvl="5" w:tplc="0D84BFF2">
      <w:numFmt w:val="bullet"/>
      <w:lvlText w:val="•"/>
      <w:lvlJc w:val="left"/>
      <w:pPr>
        <w:ind w:left="5693" w:hanging="708"/>
      </w:pPr>
      <w:rPr>
        <w:rFonts w:hint="default"/>
        <w:lang w:val="pt-PT" w:eastAsia="en-US" w:bidi="ar-SA"/>
      </w:rPr>
    </w:lvl>
    <w:lvl w:ilvl="6" w:tplc="31AA9206">
      <w:numFmt w:val="bullet"/>
      <w:lvlText w:val="•"/>
      <w:lvlJc w:val="left"/>
      <w:pPr>
        <w:ind w:left="6639" w:hanging="708"/>
      </w:pPr>
      <w:rPr>
        <w:rFonts w:hint="default"/>
        <w:lang w:val="pt-PT" w:eastAsia="en-US" w:bidi="ar-SA"/>
      </w:rPr>
    </w:lvl>
    <w:lvl w:ilvl="7" w:tplc="8E085024">
      <w:numFmt w:val="bullet"/>
      <w:lvlText w:val="•"/>
      <w:lvlJc w:val="left"/>
      <w:pPr>
        <w:ind w:left="7586" w:hanging="708"/>
      </w:pPr>
      <w:rPr>
        <w:rFonts w:hint="default"/>
        <w:lang w:val="pt-PT" w:eastAsia="en-US" w:bidi="ar-SA"/>
      </w:rPr>
    </w:lvl>
    <w:lvl w:ilvl="8" w:tplc="E07C8762">
      <w:numFmt w:val="bullet"/>
      <w:lvlText w:val="•"/>
      <w:lvlJc w:val="left"/>
      <w:pPr>
        <w:ind w:left="8533" w:hanging="708"/>
      </w:pPr>
      <w:rPr>
        <w:rFonts w:hint="default"/>
        <w:lang w:val="pt-PT" w:eastAsia="en-US" w:bidi="ar-SA"/>
      </w:rPr>
    </w:lvl>
  </w:abstractNum>
  <w:num w:numId="1" w16cid:durableId="1877036350">
    <w:abstractNumId w:val="1"/>
  </w:num>
  <w:num w:numId="2" w16cid:durableId="903373794">
    <w:abstractNumId w:val="0"/>
  </w:num>
  <w:num w:numId="3" w16cid:durableId="405959877">
    <w:abstractNumId w:val="4"/>
  </w:num>
  <w:num w:numId="4" w16cid:durableId="75594579">
    <w:abstractNumId w:val="3"/>
  </w:num>
  <w:num w:numId="5" w16cid:durableId="1750350517">
    <w:abstractNumId w:val="2"/>
  </w:num>
  <w:num w:numId="6" w16cid:durableId="163009767">
    <w:abstractNumId w:val="6"/>
  </w:num>
  <w:num w:numId="7" w16cid:durableId="512916944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ztDAytTAyNjC0NDVU0lEKTi0uzszPAykwqgUA/ocxIywAAAA="/>
  </w:docVars>
  <w:rsids>
    <w:rsidRoot w:val="002321B8"/>
    <w:rsid w:val="0001120B"/>
    <w:rsid w:val="00013B56"/>
    <w:rsid w:val="00022947"/>
    <w:rsid w:val="00033EFF"/>
    <w:rsid w:val="0006122F"/>
    <w:rsid w:val="000620FF"/>
    <w:rsid w:val="000765A9"/>
    <w:rsid w:val="00087316"/>
    <w:rsid w:val="00094F57"/>
    <w:rsid w:val="00097B96"/>
    <w:rsid w:val="000A1C20"/>
    <w:rsid w:val="000A5895"/>
    <w:rsid w:val="000B225D"/>
    <w:rsid w:val="000C0CB1"/>
    <w:rsid w:val="000D206D"/>
    <w:rsid w:val="000D413D"/>
    <w:rsid w:val="000E113A"/>
    <w:rsid w:val="000E3CA1"/>
    <w:rsid w:val="000E4222"/>
    <w:rsid w:val="000E5407"/>
    <w:rsid w:val="000F51AD"/>
    <w:rsid w:val="000F58AD"/>
    <w:rsid w:val="000F75A7"/>
    <w:rsid w:val="000F797C"/>
    <w:rsid w:val="000F7F51"/>
    <w:rsid w:val="00100F20"/>
    <w:rsid w:val="00101D20"/>
    <w:rsid w:val="00101FB0"/>
    <w:rsid w:val="0010352D"/>
    <w:rsid w:val="0011499D"/>
    <w:rsid w:val="00120503"/>
    <w:rsid w:val="001243A6"/>
    <w:rsid w:val="001369F6"/>
    <w:rsid w:val="00136D53"/>
    <w:rsid w:val="00143157"/>
    <w:rsid w:val="0014325A"/>
    <w:rsid w:val="0014535D"/>
    <w:rsid w:val="00150883"/>
    <w:rsid w:val="001525D3"/>
    <w:rsid w:val="0016043E"/>
    <w:rsid w:val="001624A5"/>
    <w:rsid w:val="00175DEE"/>
    <w:rsid w:val="00191018"/>
    <w:rsid w:val="001931A8"/>
    <w:rsid w:val="0019367D"/>
    <w:rsid w:val="001945E0"/>
    <w:rsid w:val="00196671"/>
    <w:rsid w:val="001A4E04"/>
    <w:rsid w:val="001B1CB5"/>
    <w:rsid w:val="001B6719"/>
    <w:rsid w:val="001C40FD"/>
    <w:rsid w:val="001C49B1"/>
    <w:rsid w:val="001C711C"/>
    <w:rsid w:val="001D1119"/>
    <w:rsid w:val="001E04CA"/>
    <w:rsid w:val="00216C90"/>
    <w:rsid w:val="002172C4"/>
    <w:rsid w:val="00221CEA"/>
    <w:rsid w:val="00223F07"/>
    <w:rsid w:val="002321B8"/>
    <w:rsid w:val="002327CA"/>
    <w:rsid w:val="00235315"/>
    <w:rsid w:val="00246BCE"/>
    <w:rsid w:val="00247D74"/>
    <w:rsid w:val="00251B0E"/>
    <w:rsid w:val="00251C83"/>
    <w:rsid w:val="00270B79"/>
    <w:rsid w:val="00277496"/>
    <w:rsid w:val="00281A21"/>
    <w:rsid w:val="00283960"/>
    <w:rsid w:val="002A11EE"/>
    <w:rsid w:val="002A4CEA"/>
    <w:rsid w:val="002B142F"/>
    <w:rsid w:val="002B7C4A"/>
    <w:rsid w:val="002D4CAB"/>
    <w:rsid w:val="002D5EE3"/>
    <w:rsid w:val="002E1CC3"/>
    <w:rsid w:val="003074D5"/>
    <w:rsid w:val="00307B2C"/>
    <w:rsid w:val="00314639"/>
    <w:rsid w:val="003146AC"/>
    <w:rsid w:val="00323944"/>
    <w:rsid w:val="003300EF"/>
    <w:rsid w:val="00331C15"/>
    <w:rsid w:val="0034456A"/>
    <w:rsid w:val="00347ECC"/>
    <w:rsid w:val="003525C8"/>
    <w:rsid w:val="00361907"/>
    <w:rsid w:val="00370B3C"/>
    <w:rsid w:val="00376C1D"/>
    <w:rsid w:val="00377D4C"/>
    <w:rsid w:val="00382F08"/>
    <w:rsid w:val="003864FC"/>
    <w:rsid w:val="00390835"/>
    <w:rsid w:val="0039325A"/>
    <w:rsid w:val="00394B3B"/>
    <w:rsid w:val="003B2E2E"/>
    <w:rsid w:val="003B314B"/>
    <w:rsid w:val="003C0EBB"/>
    <w:rsid w:val="003D6D59"/>
    <w:rsid w:val="003E25D4"/>
    <w:rsid w:val="003E27CD"/>
    <w:rsid w:val="003E4647"/>
    <w:rsid w:val="003E4E5C"/>
    <w:rsid w:val="003F1094"/>
    <w:rsid w:val="003F4FFE"/>
    <w:rsid w:val="0040665B"/>
    <w:rsid w:val="0041183C"/>
    <w:rsid w:val="004276FA"/>
    <w:rsid w:val="00432727"/>
    <w:rsid w:val="0044028F"/>
    <w:rsid w:val="004409CA"/>
    <w:rsid w:val="004419BA"/>
    <w:rsid w:val="00441C3F"/>
    <w:rsid w:val="00442F4A"/>
    <w:rsid w:val="00445FAD"/>
    <w:rsid w:val="00450F3C"/>
    <w:rsid w:val="00463215"/>
    <w:rsid w:val="00463D42"/>
    <w:rsid w:val="0047167C"/>
    <w:rsid w:val="004716F8"/>
    <w:rsid w:val="00474CAF"/>
    <w:rsid w:val="004812A1"/>
    <w:rsid w:val="00483AA4"/>
    <w:rsid w:val="00490154"/>
    <w:rsid w:val="00492927"/>
    <w:rsid w:val="004940A4"/>
    <w:rsid w:val="004A19CE"/>
    <w:rsid w:val="004A5622"/>
    <w:rsid w:val="004B4522"/>
    <w:rsid w:val="004B55B1"/>
    <w:rsid w:val="004B5EAE"/>
    <w:rsid w:val="004C3202"/>
    <w:rsid w:val="004D0BD0"/>
    <w:rsid w:val="004F0E88"/>
    <w:rsid w:val="004F22C1"/>
    <w:rsid w:val="00513083"/>
    <w:rsid w:val="005167EF"/>
    <w:rsid w:val="00523D0B"/>
    <w:rsid w:val="00523E9D"/>
    <w:rsid w:val="00525895"/>
    <w:rsid w:val="00527903"/>
    <w:rsid w:val="005345BF"/>
    <w:rsid w:val="005407CE"/>
    <w:rsid w:val="0054091A"/>
    <w:rsid w:val="005419E4"/>
    <w:rsid w:val="00547C94"/>
    <w:rsid w:val="0055034D"/>
    <w:rsid w:val="00551FE9"/>
    <w:rsid w:val="005523AE"/>
    <w:rsid w:val="00564C32"/>
    <w:rsid w:val="005652F6"/>
    <w:rsid w:val="00584A8F"/>
    <w:rsid w:val="00587A9E"/>
    <w:rsid w:val="00590B1C"/>
    <w:rsid w:val="00591FB9"/>
    <w:rsid w:val="0059208E"/>
    <w:rsid w:val="00595232"/>
    <w:rsid w:val="00596754"/>
    <w:rsid w:val="005A45D4"/>
    <w:rsid w:val="005B2D95"/>
    <w:rsid w:val="005B48B7"/>
    <w:rsid w:val="005B60AF"/>
    <w:rsid w:val="005C2D27"/>
    <w:rsid w:val="005D17AF"/>
    <w:rsid w:val="005D4B66"/>
    <w:rsid w:val="005E2A5B"/>
    <w:rsid w:val="005E7C5F"/>
    <w:rsid w:val="005F4B42"/>
    <w:rsid w:val="0060143C"/>
    <w:rsid w:val="006015B5"/>
    <w:rsid w:val="00603CB5"/>
    <w:rsid w:val="00607EA7"/>
    <w:rsid w:val="006118BB"/>
    <w:rsid w:val="0061696F"/>
    <w:rsid w:val="006247F4"/>
    <w:rsid w:val="00636A3B"/>
    <w:rsid w:val="00637001"/>
    <w:rsid w:val="00644E1A"/>
    <w:rsid w:val="00646A4B"/>
    <w:rsid w:val="00646B7E"/>
    <w:rsid w:val="006547A6"/>
    <w:rsid w:val="00657973"/>
    <w:rsid w:val="006610F7"/>
    <w:rsid w:val="00690A49"/>
    <w:rsid w:val="00690EDD"/>
    <w:rsid w:val="00692116"/>
    <w:rsid w:val="0069291D"/>
    <w:rsid w:val="00693594"/>
    <w:rsid w:val="0069672C"/>
    <w:rsid w:val="006A442A"/>
    <w:rsid w:val="006B37CC"/>
    <w:rsid w:val="006B3B91"/>
    <w:rsid w:val="006C4B25"/>
    <w:rsid w:val="006C4EB3"/>
    <w:rsid w:val="006D1C9E"/>
    <w:rsid w:val="006E1694"/>
    <w:rsid w:val="006E3DBB"/>
    <w:rsid w:val="006F797C"/>
    <w:rsid w:val="00704461"/>
    <w:rsid w:val="00710511"/>
    <w:rsid w:val="00741657"/>
    <w:rsid w:val="0074263C"/>
    <w:rsid w:val="007430D3"/>
    <w:rsid w:val="00750905"/>
    <w:rsid w:val="007643EE"/>
    <w:rsid w:val="007728BF"/>
    <w:rsid w:val="007744E6"/>
    <w:rsid w:val="007762A6"/>
    <w:rsid w:val="007872AD"/>
    <w:rsid w:val="00793F0E"/>
    <w:rsid w:val="007A64C0"/>
    <w:rsid w:val="007A7181"/>
    <w:rsid w:val="007B294A"/>
    <w:rsid w:val="007B5574"/>
    <w:rsid w:val="007C2C55"/>
    <w:rsid w:val="007D1CEB"/>
    <w:rsid w:val="007D3116"/>
    <w:rsid w:val="007E5AAD"/>
    <w:rsid w:val="007F4094"/>
    <w:rsid w:val="007F6BE4"/>
    <w:rsid w:val="007F799A"/>
    <w:rsid w:val="00806FD3"/>
    <w:rsid w:val="00831DB2"/>
    <w:rsid w:val="00832182"/>
    <w:rsid w:val="00837422"/>
    <w:rsid w:val="00837F3E"/>
    <w:rsid w:val="00842DD8"/>
    <w:rsid w:val="00843163"/>
    <w:rsid w:val="00846ED7"/>
    <w:rsid w:val="008579D3"/>
    <w:rsid w:val="0086322C"/>
    <w:rsid w:val="00867CD2"/>
    <w:rsid w:val="00872F09"/>
    <w:rsid w:val="0088360A"/>
    <w:rsid w:val="008937C1"/>
    <w:rsid w:val="008B7FCF"/>
    <w:rsid w:val="008C28C2"/>
    <w:rsid w:val="008C35B5"/>
    <w:rsid w:val="008D135B"/>
    <w:rsid w:val="008D24EF"/>
    <w:rsid w:val="008D2E98"/>
    <w:rsid w:val="008E7B71"/>
    <w:rsid w:val="009005BD"/>
    <w:rsid w:val="00903477"/>
    <w:rsid w:val="009113DF"/>
    <w:rsid w:val="0091335E"/>
    <w:rsid w:val="009230D8"/>
    <w:rsid w:val="00926ED1"/>
    <w:rsid w:val="00931637"/>
    <w:rsid w:val="00942E7A"/>
    <w:rsid w:val="00984C6A"/>
    <w:rsid w:val="009863B3"/>
    <w:rsid w:val="009A0AA7"/>
    <w:rsid w:val="009A45DF"/>
    <w:rsid w:val="009C7F02"/>
    <w:rsid w:val="009D1A0B"/>
    <w:rsid w:val="009D2AD7"/>
    <w:rsid w:val="009D6DE3"/>
    <w:rsid w:val="009D7A50"/>
    <w:rsid w:val="009E0FEC"/>
    <w:rsid w:val="009E3820"/>
    <w:rsid w:val="009E4B08"/>
    <w:rsid w:val="009E7F0F"/>
    <w:rsid w:val="009F0CC4"/>
    <w:rsid w:val="009F6174"/>
    <w:rsid w:val="00A023E2"/>
    <w:rsid w:val="00A22496"/>
    <w:rsid w:val="00A25D40"/>
    <w:rsid w:val="00A312A6"/>
    <w:rsid w:val="00A37401"/>
    <w:rsid w:val="00A3775F"/>
    <w:rsid w:val="00A5254C"/>
    <w:rsid w:val="00A5569A"/>
    <w:rsid w:val="00A5766F"/>
    <w:rsid w:val="00A6287F"/>
    <w:rsid w:val="00A635D7"/>
    <w:rsid w:val="00A84566"/>
    <w:rsid w:val="00A85A89"/>
    <w:rsid w:val="00A94679"/>
    <w:rsid w:val="00AA0B3A"/>
    <w:rsid w:val="00AA2E17"/>
    <w:rsid w:val="00AA5054"/>
    <w:rsid w:val="00AB1B41"/>
    <w:rsid w:val="00AB4A4D"/>
    <w:rsid w:val="00AC0014"/>
    <w:rsid w:val="00AC6C2F"/>
    <w:rsid w:val="00AD27F1"/>
    <w:rsid w:val="00AE0175"/>
    <w:rsid w:val="00AE3E98"/>
    <w:rsid w:val="00AE7469"/>
    <w:rsid w:val="00AF00A4"/>
    <w:rsid w:val="00AF3F80"/>
    <w:rsid w:val="00B00A4D"/>
    <w:rsid w:val="00B00B49"/>
    <w:rsid w:val="00B124DD"/>
    <w:rsid w:val="00B16CBC"/>
    <w:rsid w:val="00B22475"/>
    <w:rsid w:val="00B31002"/>
    <w:rsid w:val="00B311B1"/>
    <w:rsid w:val="00B3134C"/>
    <w:rsid w:val="00B32277"/>
    <w:rsid w:val="00B3405D"/>
    <w:rsid w:val="00B34C14"/>
    <w:rsid w:val="00B34D0D"/>
    <w:rsid w:val="00B419F0"/>
    <w:rsid w:val="00B41A8E"/>
    <w:rsid w:val="00B42198"/>
    <w:rsid w:val="00B53A37"/>
    <w:rsid w:val="00B55D37"/>
    <w:rsid w:val="00B64F96"/>
    <w:rsid w:val="00B6722D"/>
    <w:rsid w:val="00B70838"/>
    <w:rsid w:val="00B74A45"/>
    <w:rsid w:val="00B74BE7"/>
    <w:rsid w:val="00B77AB7"/>
    <w:rsid w:val="00B81408"/>
    <w:rsid w:val="00B815BB"/>
    <w:rsid w:val="00B83227"/>
    <w:rsid w:val="00B85A24"/>
    <w:rsid w:val="00B9492F"/>
    <w:rsid w:val="00B94A29"/>
    <w:rsid w:val="00B95C9D"/>
    <w:rsid w:val="00B972E5"/>
    <w:rsid w:val="00BA5105"/>
    <w:rsid w:val="00BA6E2A"/>
    <w:rsid w:val="00BB4133"/>
    <w:rsid w:val="00BB4C6F"/>
    <w:rsid w:val="00BC06E5"/>
    <w:rsid w:val="00BC4C8D"/>
    <w:rsid w:val="00BC644C"/>
    <w:rsid w:val="00BD1044"/>
    <w:rsid w:val="00BD2B82"/>
    <w:rsid w:val="00BD440D"/>
    <w:rsid w:val="00BE2341"/>
    <w:rsid w:val="00BF17F1"/>
    <w:rsid w:val="00BF374F"/>
    <w:rsid w:val="00C1679E"/>
    <w:rsid w:val="00C17032"/>
    <w:rsid w:val="00C327B7"/>
    <w:rsid w:val="00C36D10"/>
    <w:rsid w:val="00C4718F"/>
    <w:rsid w:val="00C478FD"/>
    <w:rsid w:val="00C50082"/>
    <w:rsid w:val="00C7071B"/>
    <w:rsid w:val="00C71A65"/>
    <w:rsid w:val="00C72780"/>
    <w:rsid w:val="00C82CC6"/>
    <w:rsid w:val="00C84BA3"/>
    <w:rsid w:val="00C86E10"/>
    <w:rsid w:val="00C86E72"/>
    <w:rsid w:val="00CA0B56"/>
    <w:rsid w:val="00CA519E"/>
    <w:rsid w:val="00CB3025"/>
    <w:rsid w:val="00CB55C1"/>
    <w:rsid w:val="00CC30A5"/>
    <w:rsid w:val="00CC7146"/>
    <w:rsid w:val="00CC774B"/>
    <w:rsid w:val="00CD1691"/>
    <w:rsid w:val="00CD1BD7"/>
    <w:rsid w:val="00CD463C"/>
    <w:rsid w:val="00CD6A35"/>
    <w:rsid w:val="00CE2716"/>
    <w:rsid w:val="00D051EB"/>
    <w:rsid w:val="00D20776"/>
    <w:rsid w:val="00D21A91"/>
    <w:rsid w:val="00D2590D"/>
    <w:rsid w:val="00D31308"/>
    <w:rsid w:val="00D34DEF"/>
    <w:rsid w:val="00D51D80"/>
    <w:rsid w:val="00D57C67"/>
    <w:rsid w:val="00D63F14"/>
    <w:rsid w:val="00D64DF8"/>
    <w:rsid w:val="00D70220"/>
    <w:rsid w:val="00D7089E"/>
    <w:rsid w:val="00D77B99"/>
    <w:rsid w:val="00D77E0C"/>
    <w:rsid w:val="00D83955"/>
    <w:rsid w:val="00D840D4"/>
    <w:rsid w:val="00D86C8D"/>
    <w:rsid w:val="00D95DCE"/>
    <w:rsid w:val="00D973AF"/>
    <w:rsid w:val="00DA2CE7"/>
    <w:rsid w:val="00DB084E"/>
    <w:rsid w:val="00DB7CD9"/>
    <w:rsid w:val="00DC0194"/>
    <w:rsid w:val="00DC0388"/>
    <w:rsid w:val="00DD5A94"/>
    <w:rsid w:val="00DD77DE"/>
    <w:rsid w:val="00DE2EEA"/>
    <w:rsid w:val="00DF1917"/>
    <w:rsid w:val="00E0076B"/>
    <w:rsid w:val="00E046F6"/>
    <w:rsid w:val="00E05A3A"/>
    <w:rsid w:val="00E11B41"/>
    <w:rsid w:val="00E22639"/>
    <w:rsid w:val="00E23D21"/>
    <w:rsid w:val="00E328B5"/>
    <w:rsid w:val="00E41773"/>
    <w:rsid w:val="00E527A3"/>
    <w:rsid w:val="00E55093"/>
    <w:rsid w:val="00E60956"/>
    <w:rsid w:val="00E76BF3"/>
    <w:rsid w:val="00E8239F"/>
    <w:rsid w:val="00E916C3"/>
    <w:rsid w:val="00E91717"/>
    <w:rsid w:val="00E92EEB"/>
    <w:rsid w:val="00EA16BD"/>
    <w:rsid w:val="00EB4C12"/>
    <w:rsid w:val="00EC3625"/>
    <w:rsid w:val="00ED4A07"/>
    <w:rsid w:val="00ED5623"/>
    <w:rsid w:val="00EF3F32"/>
    <w:rsid w:val="00F01257"/>
    <w:rsid w:val="00F034EC"/>
    <w:rsid w:val="00F15DFC"/>
    <w:rsid w:val="00F176CF"/>
    <w:rsid w:val="00F33A6D"/>
    <w:rsid w:val="00F444C5"/>
    <w:rsid w:val="00F46FBE"/>
    <w:rsid w:val="00F47501"/>
    <w:rsid w:val="00F73EBA"/>
    <w:rsid w:val="00F82901"/>
    <w:rsid w:val="00F84EB1"/>
    <w:rsid w:val="00F9096F"/>
    <w:rsid w:val="00F936F4"/>
    <w:rsid w:val="00FA0996"/>
    <w:rsid w:val="00FA0DFE"/>
    <w:rsid w:val="00FA35D6"/>
    <w:rsid w:val="00FA5056"/>
    <w:rsid w:val="00FB19DD"/>
    <w:rsid w:val="00FC4243"/>
    <w:rsid w:val="00FD674A"/>
    <w:rsid w:val="00FE3C15"/>
    <w:rsid w:val="00FE4A72"/>
    <w:rsid w:val="00FF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46350C"/>
  <w15:chartTrackingRefBased/>
  <w15:docId w15:val="{57065952-C498-4F1D-BBC7-771091AAA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83C"/>
    <w:rPr>
      <w:rFonts w:ascii="Century Gothic" w:hAnsi="Century Gothic"/>
    </w:rPr>
  </w:style>
  <w:style w:type="paragraph" w:styleId="Ttulo1">
    <w:name w:val="heading 1"/>
    <w:basedOn w:val="Normal"/>
    <w:next w:val="Normal"/>
    <w:link w:val="Ttulo1Char"/>
    <w:qFormat/>
    <w:rsid w:val="003300EF"/>
    <w:pPr>
      <w:keepNext/>
      <w:spacing w:before="120" w:after="120" w:line="400" w:lineRule="exact"/>
      <w:jc w:val="center"/>
      <w:outlineLvl w:val="0"/>
    </w:pPr>
    <w:rPr>
      <w:rFonts w:eastAsia="Times New Roman" w:cs="Times New Roman"/>
      <w:b/>
      <w:kern w:val="0"/>
      <w:sz w:val="24"/>
      <w:szCs w:val="20"/>
      <w:lang w:eastAsia="pt-BR"/>
      <w14:ligatures w14:val="none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qFormat/>
    <w:rsid w:val="00BB4C6F"/>
    <w:pPr>
      <w:keepNext/>
      <w:keepLines/>
      <w:spacing w:before="280" w:after="240"/>
      <w:jc w:val="center"/>
      <w:outlineLvl w:val="1"/>
    </w:pPr>
    <w:rPr>
      <w:rFonts w:eastAsiaTheme="majorEastAsia" w:cstheme="majorBidi"/>
      <w:b/>
      <w:sz w:val="24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3300EF"/>
    <w:rPr>
      <w:rFonts w:ascii="Century Gothic" w:eastAsia="Times New Roman" w:hAnsi="Century Gothic" w:cs="Times New Roman"/>
      <w:b/>
      <w:kern w:val="0"/>
      <w:sz w:val="24"/>
      <w:szCs w:val="20"/>
      <w:lang w:eastAsia="pt-BR"/>
      <w14:ligatures w14:val="none"/>
    </w:rPr>
  </w:style>
  <w:style w:type="paragraph" w:styleId="Ttulo">
    <w:name w:val="Title"/>
    <w:basedOn w:val="Normal"/>
    <w:link w:val="TtuloChar"/>
    <w:qFormat/>
    <w:rsid w:val="0041183C"/>
    <w:pPr>
      <w:spacing w:before="120" w:after="120" w:line="240" w:lineRule="auto"/>
      <w:jc w:val="center"/>
    </w:pPr>
    <w:rPr>
      <w:rFonts w:eastAsia="Times New Roman" w:cs="Times New Roman"/>
      <w:b/>
      <w:kern w:val="0"/>
      <w:szCs w:val="20"/>
      <w:lang w:eastAsia="pt-BR"/>
      <w14:ligatures w14:val="none"/>
    </w:rPr>
  </w:style>
  <w:style w:type="character" w:customStyle="1" w:styleId="TtuloChar">
    <w:name w:val="Título Char"/>
    <w:basedOn w:val="Fontepargpadro"/>
    <w:link w:val="Ttulo"/>
    <w:rsid w:val="0041183C"/>
    <w:rPr>
      <w:rFonts w:ascii="Century Gothic" w:eastAsia="Times New Roman" w:hAnsi="Century Gothic" w:cs="Times New Roman"/>
      <w:b/>
      <w:kern w:val="0"/>
      <w:szCs w:val="20"/>
      <w:lang w:eastAsia="pt-BR"/>
      <w14:ligatures w14:val="none"/>
    </w:rPr>
  </w:style>
  <w:style w:type="paragraph" w:styleId="Subttulo">
    <w:name w:val="Subtitle"/>
    <w:basedOn w:val="Normal"/>
    <w:link w:val="SubttuloChar"/>
    <w:qFormat/>
    <w:rsid w:val="002321B8"/>
    <w:pPr>
      <w:spacing w:after="0" w:line="400" w:lineRule="exact"/>
      <w:jc w:val="both"/>
    </w:pPr>
    <w:rPr>
      <w:rFonts w:ascii="Times New Roman" w:eastAsia="Times New Roman" w:hAnsi="Times New Roman" w:cs="Times New Roman"/>
      <w:b/>
      <w:kern w:val="0"/>
      <w:sz w:val="26"/>
      <w:szCs w:val="20"/>
      <w:lang w:eastAsia="pt-BR"/>
      <w14:ligatures w14:val="none"/>
    </w:rPr>
  </w:style>
  <w:style w:type="character" w:customStyle="1" w:styleId="SubttuloChar">
    <w:name w:val="Subtítulo Char"/>
    <w:basedOn w:val="Fontepargpadro"/>
    <w:link w:val="Subttulo"/>
    <w:rsid w:val="002321B8"/>
    <w:rPr>
      <w:rFonts w:ascii="Times New Roman" w:eastAsia="Times New Roman" w:hAnsi="Times New Roman" w:cs="Times New Roman"/>
      <w:b/>
      <w:kern w:val="0"/>
      <w:sz w:val="26"/>
      <w:szCs w:val="20"/>
      <w:lang w:eastAsia="pt-BR"/>
      <w14:ligatures w14:val="none"/>
    </w:rPr>
  </w:style>
  <w:style w:type="paragraph" w:styleId="Cabealho">
    <w:name w:val="header"/>
    <w:basedOn w:val="Normal"/>
    <w:link w:val="CabealhoChar"/>
    <w:uiPriority w:val="99"/>
    <w:unhideWhenUsed/>
    <w:rsid w:val="002321B8"/>
    <w:pPr>
      <w:tabs>
        <w:tab w:val="center" w:pos="4252"/>
        <w:tab w:val="right" w:pos="8504"/>
      </w:tabs>
      <w:spacing w:after="0" w:line="240" w:lineRule="auto"/>
    </w:pPr>
    <w:rPr>
      <w:kern w:val="0"/>
      <w14:ligatures w14:val="none"/>
    </w:rPr>
  </w:style>
  <w:style w:type="character" w:customStyle="1" w:styleId="CabealhoChar">
    <w:name w:val="Cabeçalho Char"/>
    <w:basedOn w:val="Fontepargpadro"/>
    <w:link w:val="Cabealho"/>
    <w:uiPriority w:val="99"/>
    <w:rsid w:val="002321B8"/>
    <w:rPr>
      <w:kern w:val="0"/>
      <w14:ligatures w14:val="none"/>
    </w:rPr>
  </w:style>
  <w:style w:type="paragraph" w:styleId="Rodap">
    <w:name w:val="footer"/>
    <w:basedOn w:val="Normal"/>
    <w:link w:val="RodapChar"/>
    <w:uiPriority w:val="99"/>
    <w:unhideWhenUsed/>
    <w:rsid w:val="002321B8"/>
    <w:pPr>
      <w:tabs>
        <w:tab w:val="center" w:pos="4252"/>
        <w:tab w:val="right" w:pos="8504"/>
      </w:tabs>
      <w:spacing w:after="0" w:line="240" w:lineRule="auto"/>
    </w:pPr>
    <w:rPr>
      <w:kern w:val="0"/>
      <w14:ligatures w14:val="none"/>
    </w:rPr>
  </w:style>
  <w:style w:type="character" w:customStyle="1" w:styleId="RodapChar">
    <w:name w:val="Rodapé Char"/>
    <w:basedOn w:val="Fontepargpadro"/>
    <w:link w:val="Rodap"/>
    <w:uiPriority w:val="99"/>
    <w:rsid w:val="002321B8"/>
    <w:rPr>
      <w:kern w:val="0"/>
      <w14:ligatures w14:val="none"/>
    </w:rPr>
  </w:style>
  <w:style w:type="paragraph" w:styleId="PargrafodaLista">
    <w:name w:val="List Paragraph"/>
    <w:aliases w:val="02 - Parágrafo da Lista,13 - Parágrafo da Lista"/>
    <w:basedOn w:val="Normal"/>
    <w:link w:val="PargrafodaListaChar"/>
    <w:uiPriority w:val="1"/>
    <w:qFormat/>
    <w:rsid w:val="002321B8"/>
    <w:pPr>
      <w:spacing w:after="200" w:line="276" w:lineRule="auto"/>
      <w:ind w:left="720"/>
      <w:contextualSpacing/>
    </w:pPr>
    <w:rPr>
      <w:kern w:val="0"/>
      <w14:ligatures w14:val="none"/>
    </w:rPr>
  </w:style>
  <w:style w:type="character" w:customStyle="1" w:styleId="PargrafodaListaChar">
    <w:name w:val="Parágrafo da Lista Char"/>
    <w:aliases w:val="02 - Parágrafo da Lista Char,13 - Parágrafo da Lista Char"/>
    <w:link w:val="PargrafodaLista"/>
    <w:uiPriority w:val="1"/>
    <w:qFormat/>
    <w:locked/>
    <w:rsid w:val="002321B8"/>
    <w:rPr>
      <w:kern w:val="0"/>
      <w14:ligatures w14:val="none"/>
    </w:rPr>
  </w:style>
  <w:style w:type="paragraph" w:styleId="Corpodetexto">
    <w:name w:val="Body Text"/>
    <w:basedOn w:val="Normal"/>
    <w:link w:val="CorpodetextoChar"/>
    <w:uiPriority w:val="1"/>
    <w:qFormat/>
    <w:rsid w:val="00C50082"/>
    <w:pPr>
      <w:spacing w:after="0" w:line="240" w:lineRule="auto"/>
    </w:pPr>
    <w:rPr>
      <w:rFonts w:ascii="Times New Roman" w:eastAsia="Times New Roman" w:hAnsi="Times New Roman" w:cs="Times New Roman"/>
      <w:b/>
      <w:bCs/>
      <w:i/>
      <w:iCs/>
      <w:kern w:val="0"/>
      <w:sz w:val="24"/>
      <w:szCs w:val="24"/>
      <w:lang w:val="x-none" w:eastAsia="x-none"/>
      <w14:ligatures w14:val="none"/>
    </w:rPr>
  </w:style>
  <w:style w:type="character" w:customStyle="1" w:styleId="CorpodetextoChar">
    <w:name w:val="Corpo de texto Char"/>
    <w:basedOn w:val="Fontepargpadro"/>
    <w:link w:val="Corpodetexto"/>
    <w:uiPriority w:val="1"/>
    <w:rsid w:val="00C50082"/>
    <w:rPr>
      <w:rFonts w:ascii="Times New Roman" w:eastAsia="Times New Roman" w:hAnsi="Times New Roman" w:cs="Times New Roman"/>
      <w:b/>
      <w:bCs/>
      <w:i/>
      <w:iCs/>
      <w:kern w:val="0"/>
      <w:sz w:val="24"/>
      <w:szCs w:val="24"/>
      <w:lang w:val="x-none" w:eastAsia="x-none"/>
      <w14:ligatures w14:val="none"/>
    </w:rPr>
  </w:style>
  <w:style w:type="paragraph" w:styleId="Reviso">
    <w:name w:val="Revision"/>
    <w:hidden/>
    <w:uiPriority w:val="99"/>
    <w:semiHidden/>
    <w:rsid w:val="00B00B49"/>
    <w:pPr>
      <w:spacing w:after="0" w:line="240" w:lineRule="auto"/>
    </w:pPr>
    <w:rPr>
      <w:rFonts w:ascii="Century Gothic" w:hAnsi="Century Gothic"/>
    </w:rPr>
  </w:style>
  <w:style w:type="table" w:styleId="Tabelacomgrade">
    <w:name w:val="Table Grid"/>
    <w:basedOn w:val="Tabelanormal"/>
    <w:uiPriority w:val="39"/>
    <w:rsid w:val="002327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har">
    <w:name w:val="Título 2 Char"/>
    <w:basedOn w:val="Fontepargpadro"/>
    <w:link w:val="Ttulo2"/>
    <w:uiPriority w:val="9"/>
    <w:rsid w:val="00BB4C6F"/>
    <w:rPr>
      <w:rFonts w:ascii="Century Gothic" w:eastAsiaTheme="majorEastAsia" w:hAnsi="Century Gothic" w:cstheme="majorBidi"/>
      <w:b/>
      <w:sz w:val="24"/>
      <w:szCs w:val="26"/>
    </w:rPr>
  </w:style>
  <w:style w:type="paragraph" w:customStyle="1" w:styleId="Recuodecorpodetexto21">
    <w:name w:val="Recuo de corpo de texto 21"/>
    <w:basedOn w:val="Normal"/>
    <w:rsid w:val="007430D3"/>
    <w:pPr>
      <w:spacing w:after="0" w:line="240" w:lineRule="auto"/>
      <w:ind w:firstLine="1416"/>
    </w:pPr>
    <w:rPr>
      <w:rFonts w:ascii="Arial" w:eastAsia="Times New Roman" w:hAnsi="Arial" w:cs="Times New Roman"/>
      <w:kern w:val="0"/>
      <w:sz w:val="24"/>
      <w:szCs w:val="20"/>
      <w:lang w:eastAsia="pt-BR"/>
      <w14:ligatures w14:val="none"/>
    </w:rPr>
  </w:style>
  <w:style w:type="character" w:styleId="Hyperlink">
    <w:name w:val="Hyperlink"/>
    <w:basedOn w:val="Fontepargpadro"/>
    <w:uiPriority w:val="99"/>
    <w:unhideWhenUsed/>
    <w:rsid w:val="00CB55C1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CB55C1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D57C67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57C67"/>
    <w:pPr>
      <w:widowControl w:val="0"/>
      <w:autoSpaceDE w:val="0"/>
      <w:autoSpaceDN w:val="0"/>
      <w:spacing w:after="0" w:line="240" w:lineRule="auto"/>
      <w:ind w:left="107"/>
    </w:pPr>
    <w:rPr>
      <w:rFonts w:ascii="Verdana" w:eastAsia="Verdana" w:hAnsi="Verdana" w:cs="Verdana"/>
      <w:kern w:val="0"/>
      <w:lang w:val="pt-PT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A3658E-211F-45D4-B74A-212597DF8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0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GO PEREIRA DA SILVA</dc:creator>
  <cp:keywords/>
  <dc:description/>
  <cp:lastModifiedBy>Diogo Pereira da Silva</cp:lastModifiedBy>
  <cp:revision>13</cp:revision>
  <cp:lastPrinted>2024-04-26T17:12:00Z</cp:lastPrinted>
  <dcterms:created xsi:type="dcterms:W3CDTF">2024-03-29T02:18:00Z</dcterms:created>
  <dcterms:modified xsi:type="dcterms:W3CDTF">2024-04-26T19:54:00Z</dcterms:modified>
</cp:coreProperties>
</file>